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48" w:type="dxa"/>
        <w:tblLook w:val="04A0" w:firstRow="1" w:lastRow="0" w:firstColumn="1" w:lastColumn="0" w:noHBand="0" w:noVBand="1"/>
      </w:tblPr>
      <w:tblGrid>
        <w:gridCol w:w="3085"/>
        <w:gridCol w:w="7263"/>
      </w:tblGrid>
      <w:tr w:rsidR="00BF56F2" w:rsidRPr="00E62553" w14:paraId="5FDD26C6" w14:textId="77777777" w:rsidTr="00C2455C">
        <w:tc>
          <w:tcPr>
            <w:tcW w:w="3085" w:type="dxa"/>
            <w:tcBorders>
              <w:top w:val="nil"/>
              <w:left w:val="nil"/>
              <w:bottom w:val="single" w:sz="4" w:space="0" w:color="auto"/>
            </w:tcBorders>
          </w:tcPr>
          <w:p w14:paraId="55FD98B0" w14:textId="77777777" w:rsidR="00BF56F2" w:rsidRPr="00E62553" w:rsidRDefault="00BF56F2">
            <w:pPr>
              <w:rPr>
                <w:rFonts w:ascii="Arial" w:hAnsi="Arial" w:cs="Arial"/>
                <w:b/>
              </w:rPr>
            </w:pPr>
            <w:r w:rsidRPr="00E62553">
              <w:rPr>
                <w:rFonts w:ascii="Arial" w:hAnsi="Arial" w:cs="Arial"/>
                <w:b/>
              </w:rPr>
              <w:t>PARISH COUNCIL OF</w:t>
            </w:r>
          </w:p>
          <w:p w14:paraId="7CD76BA1" w14:textId="77777777" w:rsidR="00BF56F2" w:rsidRPr="00E62553" w:rsidRDefault="00BF56F2">
            <w:pPr>
              <w:rPr>
                <w:rFonts w:ascii="Arial" w:hAnsi="Arial" w:cs="Arial"/>
                <w:b/>
              </w:rPr>
            </w:pPr>
            <w:r w:rsidRPr="00E62553">
              <w:rPr>
                <w:rFonts w:ascii="Arial" w:hAnsi="Arial" w:cs="Arial"/>
                <w:b/>
              </w:rPr>
              <w:t>SUNDRIDGE WITH</w:t>
            </w:r>
          </w:p>
          <w:p w14:paraId="6F48FB91" w14:textId="77777777" w:rsidR="00BF56F2" w:rsidRPr="00E62553" w:rsidRDefault="00BF56F2">
            <w:pPr>
              <w:rPr>
                <w:rFonts w:ascii="Arial" w:hAnsi="Arial" w:cs="Arial"/>
                <w:b/>
              </w:rPr>
            </w:pPr>
            <w:r w:rsidRPr="00E62553">
              <w:rPr>
                <w:rFonts w:ascii="Arial" w:hAnsi="Arial" w:cs="Arial"/>
                <w:b/>
              </w:rPr>
              <w:t>IDE HILL</w:t>
            </w:r>
          </w:p>
        </w:tc>
        <w:tc>
          <w:tcPr>
            <w:tcW w:w="7263" w:type="dxa"/>
            <w:tcBorders>
              <w:top w:val="nil"/>
              <w:bottom w:val="single" w:sz="4" w:space="0" w:color="auto"/>
              <w:right w:val="nil"/>
            </w:tcBorders>
          </w:tcPr>
          <w:p w14:paraId="5DE7E216" w14:textId="77777777" w:rsidR="00BF56F2" w:rsidRPr="00E62553" w:rsidRDefault="001C5648" w:rsidP="00BF56F2">
            <w:pPr>
              <w:jc w:val="right"/>
              <w:rPr>
                <w:rFonts w:ascii="Arial" w:hAnsi="Arial" w:cs="Arial"/>
                <w:b/>
              </w:rPr>
            </w:pPr>
            <w:r w:rsidRPr="00E62553">
              <w:rPr>
                <w:rFonts w:ascii="Arial" w:hAnsi="Arial" w:cs="Arial"/>
                <w:b/>
              </w:rPr>
              <w:t>11 Clover Way</w:t>
            </w:r>
          </w:p>
          <w:p w14:paraId="23D93BF0" w14:textId="77777777" w:rsidR="00BF56F2" w:rsidRPr="00E62553" w:rsidRDefault="001C5648" w:rsidP="00F166BE">
            <w:pPr>
              <w:jc w:val="right"/>
              <w:rPr>
                <w:rFonts w:ascii="Arial" w:hAnsi="Arial" w:cs="Arial"/>
                <w:b/>
              </w:rPr>
            </w:pPr>
            <w:r w:rsidRPr="00E62553">
              <w:rPr>
                <w:rFonts w:ascii="Arial" w:hAnsi="Arial" w:cs="Arial"/>
                <w:b/>
              </w:rPr>
              <w:t>Paddock Wood, Kent TN12 6BQ</w:t>
            </w:r>
          </w:p>
        </w:tc>
      </w:tr>
      <w:tr w:rsidR="00BF56F2" w:rsidRPr="00E62553" w14:paraId="15594C04" w14:textId="77777777" w:rsidTr="00C2455C">
        <w:trPr>
          <w:trHeight w:val="372"/>
        </w:trPr>
        <w:tc>
          <w:tcPr>
            <w:tcW w:w="3085" w:type="dxa"/>
            <w:tcBorders>
              <w:top w:val="single" w:sz="4" w:space="0" w:color="auto"/>
              <w:left w:val="nil"/>
              <w:bottom w:val="nil"/>
            </w:tcBorders>
          </w:tcPr>
          <w:p w14:paraId="422569CC" w14:textId="77777777" w:rsidR="00BF56F2" w:rsidRPr="00E62553" w:rsidRDefault="001C5648" w:rsidP="00372516">
            <w:pPr>
              <w:spacing w:before="240"/>
              <w:rPr>
                <w:rFonts w:ascii="Arial" w:hAnsi="Arial" w:cs="Arial"/>
                <w:b/>
              </w:rPr>
            </w:pPr>
            <w:r w:rsidRPr="00E62553">
              <w:rPr>
                <w:rFonts w:ascii="Arial" w:hAnsi="Arial" w:cs="Arial"/>
                <w:b/>
              </w:rPr>
              <w:t>AMANDA BARLOW</w:t>
            </w:r>
          </w:p>
          <w:p w14:paraId="30589838" w14:textId="77777777" w:rsidR="00BF56F2" w:rsidRPr="00E62553" w:rsidRDefault="00BF56F2">
            <w:pPr>
              <w:rPr>
                <w:rFonts w:ascii="Arial" w:hAnsi="Arial" w:cs="Arial"/>
                <w:b/>
              </w:rPr>
            </w:pPr>
            <w:r w:rsidRPr="00E62553">
              <w:rPr>
                <w:rFonts w:ascii="Arial" w:hAnsi="Arial" w:cs="Arial"/>
                <w:b/>
              </w:rPr>
              <w:t>Clerk to the Council</w:t>
            </w:r>
          </w:p>
        </w:tc>
        <w:tc>
          <w:tcPr>
            <w:tcW w:w="7263" w:type="dxa"/>
            <w:tcBorders>
              <w:top w:val="single" w:sz="4" w:space="0" w:color="auto"/>
              <w:bottom w:val="nil"/>
              <w:right w:val="nil"/>
            </w:tcBorders>
          </w:tcPr>
          <w:p w14:paraId="51D45F67" w14:textId="77777777" w:rsidR="00BF56F2" w:rsidRPr="00E62553" w:rsidRDefault="00F166BE" w:rsidP="00372516">
            <w:pPr>
              <w:spacing w:before="240"/>
              <w:jc w:val="right"/>
              <w:rPr>
                <w:rFonts w:ascii="Arial" w:hAnsi="Arial" w:cs="Arial"/>
                <w:b/>
              </w:rPr>
            </w:pPr>
            <w:r w:rsidRPr="00E62553">
              <w:rPr>
                <w:rFonts w:ascii="Arial" w:hAnsi="Arial" w:cs="Arial"/>
                <w:b/>
              </w:rPr>
              <w:t>Telephone:</w:t>
            </w:r>
            <w:r w:rsidR="00372516" w:rsidRPr="00E62553">
              <w:rPr>
                <w:rFonts w:ascii="Arial" w:hAnsi="Arial" w:cs="Arial"/>
                <w:b/>
              </w:rPr>
              <w:t xml:space="preserve"> </w:t>
            </w:r>
            <w:r w:rsidR="003B6F4B" w:rsidRPr="00E62553">
              <w:rPr>
                <w:rFonts w:ascii="Arial" w:hAnsi="Arial" w:cs="Arial"/>
                <w:b/>
              </w:rPr>
              <w:t>07495 962372</w:t>
            </w:r>
          </w:p>
          <w:p w14:paraId="5B5CE20F" w14:textId="175D4A65" w:rsidR="00BF56F2" w:rsidRPr="00E62553" w:rsidRDefault="00BF56F2" w:rsidP="001C5648">
            <w:pPr>
              <w:jc w:val="right"/>
              <w:rPr>
                <w:rFonts w:ascii="Arial" w:hAnsi="Arial" w:cs="Arial"/>
                <w:b/>
              </w:rPr>
            </w:pPr>
            <w:r w:rsidRPr="00E62553">
              <w:rPr>
                <w:rFonts w:ascii="Arial" w:hAnsi="Arial" w:cs="Arial"/>
                <w:b/>
              </w:rPr>
              <w:t xml:space="preserve">email: </w:t>
            </w:r>
            <w:r w:rsidR="0082225C">
              <w:rPr>
                <w:rFonts w:ascii="Arial" w:hAnsi="Arial" w:cs="Arial"/>
                <w:b/>
              </w:rPr>
              <w:t>clerk@sundridgewithidehill-pc.gov.uk</w:t>
            </w:r>
          </w:p>
        </w:tc>
      </w:tr>
    </w:tbl>
    <w:p w14:paraId="4E2806C6" w14:textId="77777777" w:rsidR="00EE0E94" w:rsidRDefault="00EE0E94" w:rsidP="00EE0E94">
      <w:pPr>
        <w:spacing w:after="0" w:line="240" w:lineRule="auto"/>
        <w:jc w:val="both"/>
        <w:rPr>
          <w:rFonts w:ascii="Arial" w:hAnsi="Arial" w:cs="Arial"/>
          <w:b/>
        </w:rPr>
      </w:pPr>
    </w:p>
    <w:p w14:paraId="50B5F3E5" w14:textId="3D8FBBE5" w:rsidR="009A3CE8" w:rsidRPr="00763455" w:rsidRDefault="006A37ED" w:rsidP="00763455">
      <w:pPr>
        <w:spacing w:after="0" w:line="240" w:lineRule="auto"/>
        <w:jc w:val="both"/>
        <w:rPr>
          <w:rFonts w:ascii="Arial" w:hAnsi="Arial" w:cs="Arial"/>
          <w:b/>
        </w:rPr>
      </w:pPr>
      <w:r w:rsidRPr="00763455">
        <w:rPr>
          <w:rFonts w:ascii="Arial" w:hAnsi="Arial" w:cs="Arial"/>
          <w:b/>
        </w:rPr>
        <w:t xml:space="preserve">To: The Members of the </w:t>
      </w:r>
      <w:r w:rsidR="003A1166" w:rsidRPr="00763455">
        <w:rPr>
          <w:rFonts w:ascii="Arial" w:hAnsi="Arial" w:cs="Arial"/>
          <w:b/>
        </w:rPr>
        <w:t>Planning</w:t>
      </w:r>
      <w:r w:rsidR="008E25F2" w:rsidRPr="00763455">
        <w:rPr>
          <w:rFonts w:ascii="Arial" w:hAnsi="Arial" w:cs="Arial"/>
          <w:b/>
        </w:rPr>
        <w:t xml:space="preserve"> Committee of the </w:t>
      </w:r>
      <w:r w:rsidRPr="00763455">
        <w:rPr>
          <w:rFonts w:ascii="Arial" w:hAnsi="Arial" w:cs="Arial"/>
          <w:b/>
        </w:rPr>
        <w:t>Parish Council of Sundridge with Ide Hill</w:t>
      </w:r>
    </w:p>
    <w:p w14:paraId="6F5A6EF5" w14:textId="16205FD9" w:rsidR="002D2E4F" w:rsidRPr="00763455" w:rsidRDefault="00064637" w:rsidP="00763455">
      <w:pPr>
        <w:spacing w:after="0" w:line="240" w:lineRule="auto"/>
        <w:jc w:val="both"/>
        <w:rPr>
          <w:rFonts w:ascii="Arial" w:hAnsi="Arial" w:cs="Arial"/>
          <w:i/>
        </w:rPr>
      </w:pPr>
      <w:r w:rsidRPr="00763455">
        <w:rPr>
          <w:rFonts w:ascii="Arial" w:hAnsi="Arial" w:cs="Arial"/>
          <w:i/>
        </w:rPr>
        <w:t xml:space="preserve">(Cllrs </w:t>
      </w:r>
      <w:r w:rsidR="00785704" w:rsidRPr="00763455">
        <w:rPr>
          <w:rFonts w:ascii="Arial" w:hAnsi="Arial" w:cs="Arial"/>
          <w:i/>
        </w:rPr>
        <w:t xml:space="preserve">Baker, </w:t>
      </w:r>
      <w:r w:rsidR="001242E4" w:rsidRPr="00763455">
        <w:rPr>
          <w:rFonts w:ascii="Arial" w:hAnsi="Arial" w:cs="Arial"/>
          <w:i/>
        </w:rPr>
        <w:t xml:space="preserve">Denbigh, </w:t>
      </w:r>
      <w:r w:rsidRPr="00763455">
        <w:rPr>
          <w:rFonts w:ascii="Arial" w:hAnsi="Arial" w:cs="Arial"/>
          <w:i/>
        </w:rPr>
        <w:t xml:space="preserve">Evans, </w:t>
      </w:r>
      <w:r w:rsidR="00EE0E94" w:rsidRPr="00763455">
        <w:rPr>
          <w:rFonts w:ascii="Arial" w:hAnsi="Arial" w:cs="Arial"/>
          <w:i/>
        </w:rPr>
        <w:t xml:space="preserve">Furse, </w:t>
      </w:r>
      <w:r w:rsidRPr="00763455">
        <w:rPr>
          <w:rFonts w:ascii="Arial" w:hAnsi="Arial" w:cs="Arial"/>
          <w:i/>
        </w:rPr>
        <w:t>J</w:t>
      </w:r>
      <w:r w:rsidR="00BB0BDB" w:rsidRPr="00763455">
        <w:rPr>
          <w:rFonts w:ascii="Arial" w:hAnsi="Arial" w:cs="Arial"/>
          <w:i/>
        </w:rPr>
        <w:t>ones</w:t>
      </w:r>
      <w:r w:rsidRPr="00763455">
        <w:rPr>
          <w:rFonts w:ascii="Arial" w:hAnsi="Arial" w:cs="Arial"/>
          <w:i/>
        </w:rPr>
        <w:t xml:space="preserve">, </w:t>
      </w:r>
      <w:r w:rsidR="00D44F8E" w:rsidRPr="00763455">
        <w:rPr>
          <w:rFonts w:ascii="Arial" w:hAnsi="Arial" w:cs="Arial"/>
          <w:i/>
        </w:rPr>
        <w:t>Lovegrove</w:t>
      </w:r>
      <w:r w:rsidR="00785704" w:rsidRPr="00763455">
        <w:rPr>
          <w:rFonts w:ascii="Arial" w:hAnsi="Arial" w:cs="Arial"/>
          <w:i/>
        </w:rPr>
        <w:t xml:space="preserve"> </w:t>
      </w:r>
      <w:r w:rsidR="001242E4" w:rsidRPr="00763455">
        <w:rPr>
          <w:rFonts w:ascii="Arial" w:hAnsi="Arial" w:cs="Arial"/>
          <w:i/>
        </w:rPr>
        <w:t>and District Cllr Piper</w:t>
      </w:r>
      <w:r w:rsidRPr="00763455">
        <w:rPr>
          <w:rFonts w:ascii="Arial" w:hAnsi="Arial" w:cs="Arial"/>
          <w:i/>
        </w:rPr>
        <w:t>)</w:t>
      </w:r>
    </w:p>
    <w:p w14:paraId="7B5F93E1" w14:textId="299FD085" w:rsidR="006A37ED" w:rsidRPr="00763455" w:rsidRDefault="006A37ED" w:rsidP="00763455">
      <w:pPr>
        <w:spacing w:after="0" w:line="240" w:lineRule="auto"/>
        <w:jc w:val="both"/>
        <w:rPr>
          <w:rFonts w:ascii="Arial" w:hAnsi="Arial" w:cs="Arial"/>
          <w:b/>
        </w:rPr>
      </w:pPr>
      <w:r w:rsidRPr="00763455">
        <w:rPr>
          <w:rFonts w:ascii="Arial" w:hAnsi="Arial" w:cs="Arial"/>
        </w:rPr>
        <w:t xml:space="preserve">I hereby summon you to attend a Meeting of the </w:t>
      </w:r>
      <w:r w:rsidR="003A1166" w:rsidRPr="00763455">
        <w:rPr>
          <w:rFonts w:ascii="Arial" w:hAnsi="Arial" w:cs="Arial"/>
        </w:rPr>
        <w:t>Planning</w:t>
      </w:r>
      <w:r w:rsidR="008E25F2" w:rsidRPr="00763455">
        <w:rPr>
          <w:rFonts w:ascii="Arial" w:hAnsi="Arial" w:cs="Arial"/>
        </w:rPr>
        <w:t xml:space="preserve"> Committee</w:t>
      </w:r>
      <w:r w:rsidRPr="00763455">
        <w:rPr>
          <w:rFonts w:ascii="Arial" w:hAnsi="Arial" w:cs="Arial"/>
        </w:rPr>
        <w:t xml:space="preserve"> to be </w:t>
      </w:r>
      <w:r w:rsidR="00A57604" w:rsidRPr="00763455">
        <w:rPr>
          <w:rFonts w:ascii="Arial" w:hAnsi="Arial" w:cs="Arial"/>
        </w:rPr>
        <w:t>h</w:t>
      </w:r>
      <w:r w:rsidRPr="00763455">
        <w:rPr>
          <w:rFonts w:ascii="Arial" w:hAnsi="Arial" w:cs="Arial"/>
        </w:rPr>
        <w:t xml:space="preserve">eld in the </w:t>
      </w:r>
      <w:r w:rsidR="00257534" w:rsidRPr="00763455">
        <w:rPr>
          <w:rFonts w:ascii="Arial" w:hAnsi="Arial" w:cs="Arial"/>
          <w:b/>
        </w:rPr>
        <w:t xml:space="preserve">VILLAGE HALL, </w:t>
      </w:r>
      <w:r w:rsidR="00843CBF" w:rsidRPr="00763455">
        <w:rPr>
          <w:rFonts w:ascii="Arial" w:hAnsi="Arial" w:cs="Arial"/>
          <w:b/>
        </w:rPr>
        <w:t>SUNDRIDGE</w:t>
      </w:r>
      <w:r w:rsidR="004629A4" w:rsidRPr="00763455">
        <w:rPr>
          <w:rFonts w:ascii="Arial" w:hAnsi="Arial" w:cs="Arial"/>
        </w:rPr>
        <w:t xml:space="preserve"> </w:t>
      </w:r>
      <w:r w:rsidR="00FB747F" w:rsidRPr="00763455">
        <w:rPr>
          <w:rFonts w:ascii="Arial" w:hAnsi="Arial" w:cs="Arial"/>
        </w:rPr>
        <w:t xml:space="preserve">commencing at </w:t>
      </w:r>
      <w:r w:rsidR="00FB194F" w:rsidRPr="00763455">
        <w:rPr>
          <w:rFonts w:ascii="Arial" w:hAnsi="Arial" w:cs="Arial"/>
          <w:b/>
        </w:rPr>
        <w:t>6.30pm</w:t>
      </w:r>
      <w:r w:rsidR="005140D7" w:rsidRPr="00763455">
        <w:rPr>
          <w:rFonts w:ascii="Arial" w:hAnsi="Arial" w:cs="Arial"/>
        </w:rPr>
        <w:t xml:space="preserve"> </w:t>
      </w:r>
      <w:r w:rsidRPr="00763455">
        <w:rPr>
          <w:rFonts w:ascii="Arial" w:hAnsi="Arial" w:cs="Arial"/>
        </w:rPr>
        <w:t>on</w:t>
      </w:r>
      <w:r w:rsidR="00391D92" w:rsidRPr="00763455">
        <w:rPr>
          <w:rFonts w:ascii="Arial" w:hAnsi="Arial" w:cs="Arial"/>
        </w:rPr>
        <w:t xml:space="preserve"> </w:t>
      </w:r>
      <w:r w:rsidR="00502ED0" w:rsidRPr="00763455">
        <w:rPr>
          <w:rFonts w:ascii="Arial" w:hAnsi="Arial" w:cs="Arial"/>
          <w:b/>
        </w:rPr>
        <w:t xml:space="preserve">Monday </w:t>
      </w:r>
      <w:r w:rsidR="00FB194F" w:rsidRPr="00763455">
        <w:rPr>
          <w:rFonts w:ascii="Arial" w:hAnsi="Arial" w:cs="Arial"/>
          <w:b/>
        </w:rPr>
        <w:t>18 February 2019</w:t>
      </w:r>
      <w:r w:rsidRPr="00763455">
        <w:rPr>
          <w:rFonts w:ascii="Arial" w:hAnsi="Arial" w:cs="Arial"/>
        </w:rPr>
        <w:t xml:space="preserve"> to transact the undermentioned business</w:t>
      </w:r>
      <w:r w:rsidR="00A57604" w:rsidRPr="00763455">
        <w:rPr>
          <w:rFonts w:ascii="Arial" w:hAnsi="Arial" w:cs="Arial"/>
        </w:rPr>
        <w:t>.</w:t>
      </w:r>
    </w:p>
    <w:p w14:paraId="0169BD65" w14:textId="1AF4BD65" w:rsidR="00B53C5D" w:rsidRPr="00763455" w:rsidRDefault="00022F9D" w:rsidP="00763455">
      <w:pPr>
        <w:spacing w:after="0" w:line="240" w:lineRule="auto"/>
        <w:jc w:val="both"/>
        <w:rPr>
          <w:rFonts w:ascii="Arial" w:hAnsi="Arial" w:cs="Arial"/>
        </w:rPr>
      </w:pPr>
      <w:r w:rsidRPr="00763455">
        <w:rPr>
          <w:rFonts w:ascii="Arial" w:hAnsi="Arial" w:cs="Arial"/>
          <w:noProof/>
        </w:rPr>
        <w:drawing>
          <wp:inline distT="0" distB="0" distL="0" distR="0" wp14:anchorId="200A1677" wp14:editId="3E0C958B">
            <wp:extent cx="1228725" cy="2690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5449" cy="272706"/>
                    </a:xfrm>
                    <a:prstGeom prst="rect">
                      <a:avLst/>
                    </a:prstGeom>
                    <a:noFill/>
                    <a:ln>
                      <a:noFill/>
                    </a:ln>
                  </pic:spPr>
                </pic:pic>
              </a:graphicData>
            </a:graphic>
          </wp:inline>
        </w:drawing>
      </w:r>
      <w:r w:rsidR="00A57604" w:rsidRPr="00763455">
        <w:rPr>
          <w:rFonts w:ascii="Arial" w:hAnsi="Arial" w:cs="Arial"/>
        </w:rPr>
        <w:t>Clerk</w:t>
      </w:r>
      <w:r w:rsidR="00006684" w:rsidRPr="00763455">
        <w:rPr>
          <w:rFonts w:ascii="Arial" w:hAnsi="Arial" w:cs="Arial"/>
        </w:rPr>
        <w:t xml:space="preserve">   </w:t>
      </w:r>
      <w:r w:rsidR="00FB194F" w:rsidRPr="00763455">
        <w:rPr>
          <w:rFonts w:ascii="Arial" w:hAnsi="Arial" w:cs="Arial"/>
        </w:rPr>
        <w:t>13 February 2019</w:t>
      </w:r>
    </w:p>
    <w:p w14:paraId="50936ADC" w14:textId="77777777" w:rsidR="00EC4D48" w:rsidRPr="00763455" w:rsidRDefault="00A57604" w:rsidP="00763455">
      <w:pPr>
        <w:spacing w:after="0" w:line="240" w:lineRule="auto"/>
        <w:jc w:val="both"/>
        <w:rPr>
          <w:rFonts w:ascii="Arial" w:hAnsi="Arial" w:cs="Arial"/>
        </w:rPr>
      </w:pPr>
      <w:r w:rsidRPr="00763455">
        <w:rPr>
          <w:rFonts w:ascii="Arial" w:hAnsi="Arial" w:cs="Arial"/>
          <w:b/>
        </w:rPr>
        <w:t>AGENDA</w:t>
      </w:r>
    </w:p>
    <w:p w14:paraId="42776957" w14:textId="77777777" w:rsidR="000B79DA" w:rsidRPr="00763455" w:rsidRDefault="00D470F8" w:rsidP="00763455">
      <w:pPr>
        <w:pStyle w:val="NoSpacing"/>
        <w:jc w:val="both"/>
        <w:rPr>
          <w:rFonts w:ascii="Arial" w:hAnsi="Arial" w:cs="Arial"/>
        </w:rPr>
      </w:pPr>
      <w:r w:rsidRPr="00763455">
        <w:rPr>
          <w:rFonts w:ascii="Arial" w:eastAsia="Times New Roman" w:hAnsi="Arial" w:cs="Arial"/>
        </w:rPr>
        <w:t xml:space="preserve">Apologies for Absence will be given at the commencement of the meeting followed by Declarations of Interest from the Members of the </w:t>
      </w:r>
      <w:r w:rsidR="003A1166" w:rsidRPr="00763455">
        <w:rPr>
          <w:rFonts w:ascii="Arial" w:eastAsia="Times New Roman" w:hAnsi="Arial" w:cs="Arial"/>
        </w:rPr>
        <w:t>Committee</w:t>
      </w:r>
      <w:r w:rsidRPr="00763455">
        <w:rPr>
          <w:rFonts w:ascii="Arial" w:eastAsia="Times New Roman" w:hAnsi="Arial" w:cs="Arial"/>
        </w:rPr>
        <w:t xml:space="preserve"> regarding matters being discussed at the meeting.</w:t>
      </w:r>
    </w:p>
    <w:p w14:paraId="7A1117BA" w14:textId="77777777" w:rsidR="00525B3D" w:rsidRPr="00763455" w:rsidRDefault="00A57604" w:rsidP="00763455">
      <w:pPr>
        <w:spacing w:after="0" w:line="240" w:lineRule="auto"/>
        <w:jc w:val="both"/>
        <w:rPr>
          <w:rFonts w:ascii="Arial" w:hAnsi="Arial" w:cs="Arial"/>
        </w:rPr>
      </w:pPr>
      <w:r w:rsidRPr="00763455">
        <w:rPr>
          <w:rFonts w:ascii="Arial" w:hAnsi="Arial" w:cs="Arial"/>
        </w:rPr>
        <w:t xml:space="preserve">The business of the </w:t>
      </w:r>
      <w:r w:rsidR="0056041B" w:rsidRPr="00763455">
        <w:rPr>
          <w:rFonts w:ascii="Arial" w:hAnsi="Arial" w:cs="Arial"/>
        </w:rPr>
        <w:t>Committee</w:t>
      </w:r>
      <w:r w:rsidRPr="00763455">
        <w:rPr>
          <w:rFonts w:ascii="Arial" w:hAnsi="Arial" w:cs="Arial"/>
        </w:rPr>
        <w:t xml:space="preserve"> will be taken in the following order.  All matters discussed will include information items as well</w:t>
      </w:r>
      <w:r w:rsidR="00D1365F" w:rsidRPr="00763455">
        <w:rPr>
          <w:rFonts w:ascii="Arial" w:hAnsi="Arial" w:cs="Arial"/>
        </w:rPr>
        <w:t xml:space="preserve"> </w:t>
      </w:r>
      <w:r w:rsidRPr="00763455">
        <w:rPr>
          <w:rFonts w:ascii="Arial" w:hAnsi="Arial" w:cs="Arial"/>
        </w:rPr>
        <w:t>as:</w:t>
      </w:r>
    </w:p>
    <w:p w14:paraId="7CC834B3" w14:textId="77777777" w:rsidR="00416BF7" w:rsidRPr="00763455" w:rsidRDefault="00AA162F" w:rsidP="00763455">
      <w:pPr>
        <w:pStyle w:val="ListParagraph"/>
        <w:numPr>
          <w:ilvl w:val="0"/>
          <w:numId w:val="11"/>
        </w:numPr>
        <w:spacing w:after="0" w:line="240" w:lineRule="auto"/>
        <w:jc w:val="both"/>
        <w:rPr>
          <w:rFonts w:ascii="Arial" w:hAnsi="Arial" w:cs="Arial"/>
        </w:rPr>
      </w:pPr>
      <w:r w:rsidRPr="00763455">
        <w:rPr>
          <w:rFonts w:ascii="Arial" w:hAnsi="Arial" w:cs="Arial"/>
        </w:rPr>
        <w:t>To approve as correct the</w:t>
      </w:r>
      <w:r w:rsidR="00416BF7" w:rsidRPr="00763455">
        <w:rPr>
          <w:rFonts w:ascii="Arial" w:hAnsi="Arial" w:cs="Arial"/>
        </w:rPr>
        <w:t xml:space="preserve"> </w:t>
      </w:r>
      <w:r w:rsidRPr="00763455">
        <w:rPr>
          <w:rFonts w:ascii="Arial" w:hAnsi="Arial" w:cs="Arial"/>
        </w:rPr>
        <w:t xml:space="preserve">Minutes of the </w:t>
      </w:r>
      <w:r w:rsidR="00416BF7" w:rsidRPr="00763455">
        <w:rPr>
          <w:rFonts w:ascii="Arial" w:hAnsi="Arial" w:cs="Arial"/>
        </w:rPr>
        <w:t xml:space="preserve">last </w:t>
      </w:r>
      <w:r w:rsidRPr="00763455">
        <w:rPr>
          <w:rFonts w:ascii="Arial" w:hAnsi="Arial" w:cs="Arial"/>
        </w:rPr>
        <w:t>Pla</w:t>
      </w:r>
      <w:r w:rsidR="00134809" w:rsidRPr="00763455">
        <w:rPr>
          <w:rFonts w:ascii="Arial" w:hAnsi="Arial" w:cs="Arial"/>
        </w:rPr>
        <w:t>nning Committee meeting</w:t>
      </w:r>
      <w:r w:rsidR="00E53AB7" w:rsidRPr="00763455">
        <w:rPr>
          <w:rFonts w:ascii="Arial" w:hAnsi="Arial" w:cs="Arial"/>
        </w:rPr>
        <w:t xml:space="preserve"> </w:t>
      </w:r>
    </w:p>
    <w:p w14:paraId="279ABA3B" w14:textId="77777777" w:rsidR="00A452BE" w:rsidRPr="00763455" w:rsidRDefault="00AA162F" w:rsidP="00763455">
      <w:pPr>
        <w:pStyle w:val="ListParagraph"/>
        <w:numPr>
          <w:ilvl w:val="0"/>
          <w:numId w:val="11"/>
        </w:numPr>
        <w:spacing w:after="0" w:line="240" w:lineRule="auto"/>
        <w:jc w:val="both"/>
        <w:rPr>
          <w:rFonts w:ascii="Arial" w:hAnsi="Arial" w:cs="Arial"/>
        </w:rPr>
      </w:pPr>
      <w:r w:rsidRPr="00763455">
        <w:rPr>
          <w:rFonts w:ascii="Arial" w:hAnsi="Arial" w:cs="Arial"/>
        </w:rPr>
        <w:t>To take Matters arising</w:t>
      </w:r>
      <w:r w:rsidR="00A452BE" w:rsidRPr="00763455">
        <w:rPr>
          <w:rFonts w:ascii="Arial" w:hAnsi="Arial" w:cs="Arial"/>
        </w:rPr>
        <w:t xml:space="preserve"> </w:t>
      </w:r>
      <w:r w:rsidRPr="00763455">
        <w:rPr>
          <w:rFonts w:ascii="Arial" w:hAnsi="Arial" w:cs="Arial"/>
        </w:rPr>
        <w:t>from those Minutes.</w:t>
      </w:r>
    </w:p>
    <w:p w14:paraId="75E71F01" w14:textId="77777777" w:rsidR="00A452BE" w:rsidRPr="00763455" w:rsidRDefault="00A452BE" w:rsidP="00763455">
      <w:pPr>
        <w:pStyle w:val="ListParagraph"/>
        <w:numPr>
          <w:ilvl w:val="0"/>
          <w:numId w:val="11"/>
        </w:numPr>
        <w:spacing w:after="0" w:line="240" w:lineRule="auto"/>
        <w:jc w:val="both"/>
        <w:rPr>
          <w:rFonts w:ascii="Arial" w:hAnsi="Arial" w:cs="Arial"/>
        </w:rPr>
      </w:pPr>
      <w:r w:rsidRPr="00763455">
        <w:rPr>
          <w:rFonts w:ascii="Arial" w:hAnsi="Arial" w:cs="Arial"/>
        </w:rPr>
        <w:t>Public Forum</w:t>
      </w:r>
    </w:p>
    <w:p w14:paraId="4D9F9DF8" w14:textId="7F22C387" w:rsidR="0059506A" w:rsidRPr="00763455" w:rsidRDefault="003A1166" w:rsidP="00763455">
      <w:pPr>
        <w:pStyle w:val="ListParagraph"/>
        <w:numPr>
          <w:ilvl w:val="0"/>
          <w:numId w:val="11"/>
        </w:numPr>
        <w:spacing w:after="0" w:line="240" w:lineRule="auto"/>
        <w:jc w:val="both"/>
        <w:rPr>
          <w:rFonts w:ascii="Arial" w:eastAsia="Times New Roman" w:hAnsi="Arial" w:cs="Arial"/>
        </w:rPr>
      </w:pPr>
      <w:r w:rsidRPr="00763455">
        <w:rPr>
          <w:rFonts w:ascii="Arial" w:hAnsi="Arial" w:cs="Arial"/>
        </w:rPr>
        <w:t>To</w:t>
      </w:r>
      <w:r w:rsidR="00A452BE" w:rsidRPr="00763455">
        <w:rPr>
          <w:rFonts w:ascii="Arial" w:hAnsi="Arial" w:cs="Arial"/>
        </w:rPr>
        <w:t xml:space="preserve"> </w:t>
      </w:r>
      <w:r w:rsidRPr="00763455">
        <w:rPr>
          <w:rFonts w:ascii="Arial" w:hAnsi="Arial" w:cs="Arial"/>
        </w:rPr>
        <w:t>consider th</w:t>
      </w:r>
      <w:r w:rsidR="00C12A36" w:rsidRPr="00763455">
        <w:rPr>
          <w:rFonts w:ascii="Arial" w:hAnsi="Arial" w:cs="Arial"/>
        </w:rPr>
        <w:t xml:space="preserve">e following </w:t>
      </w:r>
      <w:r w:rsidR="008136CF" w:rsidRPr="00763455">
        <w:rPr>
          <w:rFonts w:ascii="Arial" w:hAnsi="Arial" w:cs="Arial"/>
        </w:rPr>
        <w:t xml:space="preserve">planning </w:t>
      </w:r>
      <w:r w:rsidRPr="00763455">
        <w:rPr>
          <w:rFonts w:ascii="Arial" w:hAnsi="Arial" w:cs="Arial"/>
        </w:rPr>
        <w:t>application</w:t>
      </w:r>
      <w:r w:rsidR="00001DBE" w:rsidRPr="00763455">
        <w:rPr>
          <w:rFonts w:ascii="Arial" w:hAnsi="Arial" w:cs="Arial"/>
        </w:rPr>
        <w:t>s</w:t>
      </w:r>
      <w:r w:rsidR="00F166BE" w:rsidRPr="00763455">
        <w:rPr>
          <w:rFonts w:ascii="Arial" w:hAnsi="Arial" w:cs="Arial"/>
        </w:rPr>
        <w:t xml:space="preserve"> requiring comments:</w:t>
      </w:r>
    </w:p>
    <w:p w14:paraId="08236033" w14:textId="77777777" w:rsidR="00F560AF" w:rsidRPr="00763455" w:rsidRDefault="00F560AF" w:rsidP="00763455">
      <w:pPr>
        <w:pStyle w:val="ListParagraph"/>
        <w:spacing w:after="0" w:line="240" w:lineRule="auto"/>
        <w:ind w:left="360"/>
        <w:jc w:val="both"/>
        <w:rPr>
          <w:rFonts w:ascii="Arial" w:hAnsi="Arial" w:cs="Arial"/>
        </w:rPr>
      </w:pPr>
    </w:p>
    <w:p w14:paraId="158F4DEA" w14:textId="77777777" w:rsidR="00F560AF" w:rsidRPr="00763455" w:rsidRDefault="00F560AF" w:rsidP="00763455">
      <w:pPr>
        <w:pStyle w:val="ListParagraph"/>
        <w:spacing w:after="0" w:line="240" w:lineRule="auto"/>
        <w:ind w:left="360"/>
        <w:jc w:val="both"/>
        <w:rPr>
          <w:rFonts w:ascii="Arial" w:hAnsi="Arial" w:cs="Arial"/>
          <w:b/>
        </w:rPr>
      </w:pPr>
      <w:r w:rsidRPr="00763455">
        <w:rPr>
          <w:rFonts w:ascii="Arial" w:hAnsi="Arial" w:cs="Arial"/>
          <w:b/>
        </w:rPr>
        <w:t xml:space="preserve">APPLICATION NO: KCC/SE/0014/2019 </w:t>
      </w:r>
    </w:p>
    <w:p w14:paraId="73B4219A" w14:textId="64660B50" w:rsidR="00235570"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PROPOSAL: Alteration to existing fencing and gates to remove existing 1.2m high staves with 1.5m high matching staves and installation of staves to existing gates LOCATION: Ide Hill Primary School, Sundridge Road, Ide Hill, Kent, TN14 6JT</w:t>
      </w:r>
    </w:p>
    <w:p w14:paraId="39CCFA05" w14:textId="07A05242" w:rsidR="00763455" w:rsidRPr="00763455" w:rsidRDefault="00763455" w:rsidP="00763455">
      <w:pPr>
        <w:pStyle w:val="ListParagraph"/>
        <w:spacing w:after="0" w:line="240" w:lineRule="auto"/>
        <w:ind w:left="360"/>
        <w:jc w:val="both"/>
        <w:rPr>
          <w:rFonts w:ascii="Arial" w:hAnsi="Arial" w:cs="Arial"/>
        </w:rPr>
      </w:pPr>
    </w:p>
    <w:p w14:paraId="793F79F4" w14:textId="1CF5BD47" w:rsidR="00F560AF" w:rsidRPr="00763455" w:rsidRDefault="00763455" w:rsidP="00763455">
      <w:pPr>
        <w:pStyle w:val="ListParagraph"/>
        <w:spacing w:after="0" w:line="240" w:lineRule="auto"/>
        <w:ind w:left="360"/>
        <w:jc w:val="both"/>
        <w:rPr>
          <w:rFonts w:ascii="Arial" w:hAnsi="Arial" w:cs="Arial"/>
          <w:b/>
        </w:rPr>
      </w:pPr>
      <w:r w:rsidRPr="00763455">
        <w:rPr>
          <w:rFonts w:ascii="Arial" w:hAnsi="Arial" w:cs="Arial"/>
          <w:b/>
        </w:rPr>
        <w:t xml:space="preserve">APPLICATION NO: SDC </w:t>
      </w:r>
      <w:r w:rsidRPr="00763455">
        <w:rPr>
          <w:rFonts w:ascii="Arial" w:hAnsi="Arial" w:cs="Arial"/>
          <w:b/>
        </w:rPr>
        <w:t>19/00092/HOUSE</w:t>
      </w:r>
    </w:p>
    <w:p w14:paraId="7ACB78C5" w14:textId="5914DFBF" w:rsidR="00F560AF" w:rsidRPr="00763455" w:rsidRDefault="00F560AF" w:rsidP="00763455">
      <w:pPr>
        <w:pStyle w:val="ListParagraph"/>
        <w:spacing w:after="0" w:line="240" w:lineRule="auto"/>
        <w:ind w:left="360"/>
        <w:jc w:val="both"/>
        <w:rPr>
          <w:rFonts w:ascii="Arial" w:eastAsia="Times New Roman" w:hAnsi="Arial" w:cs="Arial"/>
        </w:rPr>
      </w:pPr>
      <w:r w:rsidRPr="00763455">
        <w:rPr>
          <w:rFonts w:ascii="Arial" w:hAnsi="Arial" w:cs="Arial"/>
        </w:rPr>
        <w:t xml:space="preserve">Site: </w:t>
      </w:r>
      <w:proofErr w:type="spellStart"/>
      <w:r w:rsidRPr="00763455">
        <w:rPr>
          <w:rFonts w:ascii="Arial" w:hAnsi="Arial" w:cs="Arial"/>
        </w:rPr>
        <w:t>Newmans</w:t>
      </w:r>
      <w:proofErr w:type="spellEnd"/>
      <w:r w:rsidRPr="00763455">
        <w:rPr>
          <w:rFonts w:ascii="Arial" w:hAnsi="Arial" w:cs="Arial"/>
        </w:rPr>
        <w:t xml:space="preserve"> Rise Ide Hill Road Sundridge KENT TN14 6AX Development: Demolition of two buildings in vicinity of swimming pool and creation of new pool house.</w:t>
      </w:r>
    </w:p>
    <w:p w14:paraId="629DADEA" w14:textId="3724FE82" w:rsidR="00235570" w:rsidRPr="00763455" w:rsidRDefault="00235570" w:rsidP="00763455">
      <w:pPr>
        <w:pStyle w:val="ListParagraph"/>
        <w:spacing w:after="0" w:line="240" w:lineRule="auto"/>
        <w:ind w:left="360"/>
        <w:jc w:val="both"/>
        <w:rPr>
          <w:rFonts w:ascii="Arial" w:hAnsi="Arial" w:cs="Arial"/>
        </w:rPr>
      </w:pPr>
    </w:p>
    <w:p w14:paraId="2144A110" w14:textId="64572CAF" w:rsidR="00763455" w:rsidRPr="00763455" w:rsidRDefault="00763455" w:rsidP="00763455">
      <w:pPr>
        <w:pStyle w:val="ListParagraph"/>
        <w:spacing w:after="0" w:line="240" w:lineRule="auto"/>
        <w:ind w:left="360"/>
        <w:jc w:val="both"/>
        <w:rPr>
          <w:rFonts w:ascii="Arial" w:hAnsi="Arial" w:cs="Arial"/>
          <w:b/>
        </w:rPr>
      </w:pPr>
      <w:r w:rsidRPr="00763455">
        <w:rPr>
          <w:rFonts w:ascii="Arial" w:hAnsi="Arial" w:cs="Arial"/>
          <w:b/>
        </w:rPr>
        <w:t xml:space="preserve">APPLICATION NO: SDC </w:t>
      </w:r>
      <w:r w:rsidRPr="00763455">
        <w:rPr>
          <w:rFonts w:ascii="Arial" w:hAnsi="Arial" w:cs="Arial"/>
          <w:b/>
        </w:rPr>
        <w:t>19/00303/FUL</w:t>
      </w:r>
    </w:p>
    <w:p w14:paraId="0DD46126" w14:textId="09D320CC" w:rsidR="00763455" w:rsidRPr="00763455" w:rsidRDefault="00763455" w:rsidP="00763455">
      <w:pPr>
        <w:pStyle w:val="ListParagraph"/>
        <w:spacing w:after="0" w:line="240" w:lineRule="auto"/>
        <w:ind w:left="360"/>
        <w:jc w:val="both"/>
        <w:rPr>
          <w:rFonts w:ascii="Arial" w:hAnsi="Arial" w:cs="Arial"/>
        </w:rPr>
      </w:pPr>
      <w:r w:rsidRPr="00763455">
        <w:rPr>
          <w:rFonts w:ascii="Arial" w:hAnsi="Arial" w:cs="Arial"/>
        </w:rPr>
        <w:t xml:space="preserve">Site: Ide Hill Post Office </w:t>
      </w:r>
      <w:proofErr w:type="gramStart"/>
      <w:r w:rsidRPr="00763455">
        <w:rPr>
          <w:rFonts w:ascii="Arial" w:hAnsi="Arial" w:cs="Arial"/>
        </w:rPr>
        <w:t>And</w:t>
      </w:r>
      <w:proofErr w:type="gramEnd"/>
      <w:r w:rsidRPr="00763455">
        <w:rPr>
          <w:rFonts w:ascii="Arial" w:hAnsi="Arial" w:cs="Arial"/>
        </w:rPr>
        <w:t xml:space="preserve"> Community Shop Ide Hill Village Hall Ide Hill Road Ide Hill KENT TN14 6JG Development: Extension to existing community shop incorporating the removal of existing storage containers to enable provision of new shop storage area, toilet, additional seating for cafe within shop and storage area for pre-school using adjacent village hall.</w:t>
      </w:r>
    </w:p>
    <w:p w14:paraId="163E0582" w14:textId="77777777" w:rsidR="00763455" w:rsidRPr="00763455" w:rsidRDefault="00763455" w:rsidP="00763455">
      <w:pPr>
        <w:pStyle w:val="ListParagraph"/>
        <w:spacing w:after="0" w:line="240" w:lineRule="auto"/>
        <w:ind w:left="360"/>
        <w:jc w:val="both"/>
        <w:rPr>
          <w:rFonts w:ascii="Arial" w:hAnsi="Arial" w:cs="Arial"/>
        </w:rPr>
      </w:pPr>
    </w:p>
    <w:p w14:paraId="06A9139B" w14:textId="38662545" w:rsidR="00150914" w:rsidRPr="00763455" w:rsidRDefault="00150914" w:rsidP="00763455">
      <w:pPr>
        <w:pStyle w:val="ListParagraph"/>
        <w:numPr>
          <w:ilvl w:val="0"/>
          <w:numId w:val="11"/>
        </w:numPr>
        <w:spacing w:after="0" w:line="240" w:lineRule="auto"/>
        <w:jc w:val="both"/>
        <w:rPr>
          <w:rFonts w:ascii="Arial" w:hAnsi="Arial" w:cs="Arial"/>
        </w:rPr>
      </w:pPr>
      <w:r w:rsidRPr="00763455">
        <w:rPr>
          <w:rFonts w:ascii="Arial" w:hAnsi="Arial" w:cs="Arial"/>
        </w:rPr>
        <w:t>Appeals</w:t>
      </w:r>
      <w:r w:rsidR="00EE0E94" w:rsidRPr="00763455">
        <w:rPr>
          <w:rFonts w:ascii="Arial" w:hAnsi="Arial" w:cs="Arial"/>
        </w:rPr>
        <w:t xml:space="preserve">: </w:t>
      </w:r>
    </w:p>
    <w:p w14:paraId="45BCB69F" w14:textId="789C554D" w:rsidR="000F7751" w:rsidRPr="00763455" w:rsidRDefault="000F7751" w:rsidP="00763455">
      <w:pPr>
        <w:pStyle w:val="ListParagraph"/>
        <w:spacing w:after="0" w:line="240" w:lineRule="auto"/>
        <w:ind w:left="360"/>
        <w:jc w:val="both"/>
        <w:rPr>
          <w:rFonts w:ascii="Arial" w:hAnsi="Arial" w:cs="Arial"/>
          <w:i/>
        </w:rPr>
      </w:pPr>
      <w:r w:rsidRPr="00763455">
        <w:rPr>
          <w:rFonts w:ascii="Arial" w:hAnsi="Arial" w:cs="Arial"/>
        </w:rPr>
        <w:t>Dismissed:</w:t>
      </w:r>
      <w:r w:rsidR="00EE0E94" w:rsidRPr="00763455">
        <w:rPr>
          <w:rFonts w:ascii="Arial" w:hAnsi="Arial" w:cs="Arial"/>
        </w:rPr>
        <w:t xml:space="preserve"> </w:t>
      </w:r>
    </w:p>
    <w:p w14:paraId="298720FC" w14:textId="12F441B1" w:rsidR="000F7751" w:rsidRPr="00763455" w:rsidRDefault="000F7751" w:rsidP="00763455">
      <w:pPr>
        <w:pStyle w:val="ListParagraph"/>
        <w:spacing w:after="0" w:line="240" w:lineRule="auto"/>
        <w:ind w:left="360"/>
        <w:jc w:val="both"/>
        <w:rPr>
          <w:rFonts w:ascii="Arial" w:hAnsi="Arial" w:cs="Arial"/>
        </w:rPr>
      </w:pPr>
      <w:r w:rsidRPr="00763455">
        <w:rPr>
          <w:rFonts w:ascii="Arial" w:hAnsi="Arial" w:cs="Arial"/>
        </w:rPr>
        <w:t>Allowed:</w:t>
      </w:r>
      <w:r w:rsidR="00EE0E94" w:rsidRPr="00763455">
        <w:rPr>
          <w:rFonts w:ascii="Arial" w:hAnsi="Arial" w:cs="Arial"/>
        </w:rPr>
        <w:t xml:space="preserve"> </w:t>
      </w:r>
      <w:r w:rsidR="00EE0E94" w:rsidRPr="00763455">
        <w:rPr>
          <w:rFonts w:ascii="Arial" w:hAnsi="Arial" w:cs="Arial"/>
          <w:i/>
        </w:rPr>
        <w:t>None</w:t>
      </w:r>
    </w:p>
    <w:p w14:paraId="1F61D443" w14:textId="77777777" w:rsidR="00F929F1" w:rsidRPr="00763455" w:rsidRDefault="004629A4" w:rsidP="00763455">
      <w:pPr>
        <w:pStyle w:val="ListParagraph"/>
        <w:numPr>
          <w:ilvl w:val="0"/>
          <w:numId w:val="11"/>
        </w:numPr>
        <w:spacing w:after="0" w:line="240" w:lineRule="auto"/>
        <w:jc w:val="both"/>
        <w:rPr>
          <w:rFonts w:ascii="Arial" w:hAnsi="Arial" w:cs="Arial"/>
        </w:rPr>
      </w:pPr>
      <w:r w:rsidRPr="00763455">
        <w:rPr>
          <w:rFonts w:ascii="Arial" w:hAnsi="Arial" w:cs="Arial"/>
        </w:rPr>
        <w:t xml:space="preserve">To Note Applications </w:t>
      </w:r>
      <w:r w:rsidR="008C5A40" w:rsidRPr="00763455">
        <w:rPr>
          <w:rFonts w:ascii="Arial" w:hAnsi="Arial" w:cs="Arial"/>
        </w:rPr>
        <w:t xml:space="preserve">Amended, </w:t>
      </w:r>
      <w:r w:rsidRPr="00763455">
        <w:rPr>
          <w:rFonts w:ascii="Arial" w:hAnsi="Arial" w:cs="Arial"/>
        </w:rPr>
        <w:t xml:space="preserve">Granted, Refused and Withdrawn by District Council </w:t>
      </w:r>
    </w:p>
    <w:p w14:paraId="0718D59A" w14:textId="2875E63C" w:rsidR="008C5A40" w:rsidRPr="00763455" w:rsidRDefault="008C5A40" w:rsidP="00763455">
      <w:pPr>
        <w:pStyle w:val="ListParagraph"/>
        <w:spacing w:after="0" w:line="240" w:lineRule="auto"/>
        <w:ind w:left="360"/>
        <w:jc w:val="both"/>
        <w:rPr>
          <w:rFonts w:ascii="Arial" w:hAnsi="Arial" w:cs="Arial"/>
        </w:rPr>
      </w:pPr>
      <w:r w:rsidRPr="00763455">
        <w:rPr>
          <w:rFonts w:ascii="Arial" w:hAnsi="Arial" w:cs="Arial"/>
        </w:rPr>
        <w:t>Amended:</w:t>
      </w:r>
      <w:r w:rsidR="00AA7F15" w:rsidRPr="00763455">
        <w:rPr>
          <w:rFonts w:ascii="Arial" w:hAnsi="Arial" w:cs="Arial"/>
        </w:rPr>
        <w:t xml:space="preserve"> </w:t>
      </w:r>
      <w:r w:rsidR="00EE0E94" w:rsidRPr="00763455">
        <w:rPr>
          <w:rFonts w:ascii="Arial" w:hAnsi="Arial" w:cs="Arial"/>
          <w:i/>
        </w:rPr>
        <w:t>None</w:t>
      </w:r>
    </w:p>
    <w:p w14:paraId="25A46580" w14:textId="10D8769C" w:rsidR="00180A51" w:rsidRDefault="00022F9D" w:rsidP="00763455">
      <w:pPr>
        <w:pStyle w:val="ListParagraph"/>
        <w:spacing w:after="0" w:line="240" w:lineRule="auto"/>
        <w:ind w:left="360"/>
        <w:jc w:val="both"/>
        <w:rPr>
          <w:rFonts w:ascii="Arial" w:hAnsi="Arial" w:cs="Arial"/>
        </w:rPr>
      </w:pPr>
      <w:r w:rsidRPr="00763455">
        <w:rPr>
          <w:rFonts w:ascii="Arial" w:hAnsi="Arial" w:cs="Arial"/>
        </w:rPr>
        <w:t>Granted:</w:t>
      </w:r>
    </w:p>
    <w:p w14:paraId="5B4AF871" w14:textId="77777777" w:rsidR="00763455" w:rsidRPr="00763455" w:rsidRDefault="00763455" w:rsidP="00763455">
      <w:pPr>
        <w:pStyle w:val="ListParagraph"/>
        <w:spacing w:after="0" w:line="240" w:lineRule="auto"/>
        <w:ind w:left="360"/>
        <w:jc w:val="both"/>
        <w:rPr>
          <w:rFonts w:ascii="Arial" w:hAnsi="Arial" w:cs="Arial"/>
        </w:rPr>
      </w:pPr>
    </w:p>
    <w:p w14:paraId="23EE3AA3" w14:textId="77777777"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t>Site: Conifers Nightingale Lane Ide Hill Development: Construction of new front porch</w:t>
      </w:r>
    </w:p>
    <w:p w14:paraId="58ABB1AD" w14:textId="77777777" w:rsidR="00FB194F" w:rsidRPr="00763455" w:rsidRDefault="00FB194F" w:rsidP="00763455">
      <w:pPr>
        <w:pStyle w:val="ListParagraph"/>
        <w:spacing w:after="0" w:line="240" w:lineRule="auto"/>
        <w:ind w:left="360"/>
        <w:jc w:val="both"/>
        <w:rPr>
          <w:rFonts w:ascii="Arial" w:hAnsi="Arial" w:cs="Arial"/>
        </w:rPr>
      </w:pPr>
    </w:p>
    <w:p w14:paraId="065C67A8" w14:textId="77777777"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t>Site: 31 Main Road Sundridge KENT Development: To fit slim line secondary glazing to the inside of the windows.</w:t>
      </w:r>
    </w:p>
    <w:p w14:paraId="25B7D78A" w14:textId="77777777" w:rsidR="00FB194F" w:rsidRPr="00763455" w:rsidRDefault="00FB194F" w:rsidP="00763455">
      <w:pPr>
        <w:pStyle w:val="ListParagraph"/>
        <w:spacing w:after="0" w:line="240" w:lineRule="auto"/>
        <w:ind w:left="360"/>
        <w:jc w:val="both"/>
        <w:rPr>
          <w:rFonts w:ascii="Arial" w:hAnsi="Arial" w:cs="Arial"/>
        </w:rPr>
      </w:pPr>
    </w:p>
    <w:p w14:paraId="007DAD9D" w14:textId="3272C542"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t>Site: Senior School Radnor House Sevenoaks Combe Bank Drive Development: Removal of a mid-C20th raised platform, altar table (currently concealed by bookcases), a stone candle-bench and two decorative niches containing ecclesiastical statues</w:t>
      </w:r>
    </w:p>
    <w:p w14:paraId="78063C74" w14:textId="224A3949" w:rsidR="00FB194F" w:rsidRPr="00763455" w:rsidRDefault="00FB194F" w:rsidP="00763455">
      <w:pPr>
        <w:pStyle w:val="ListParagraph"/>
        <w:spacing w:after="0" w:line="240" w:lineRule="auto"/>
        <w:ind w:left="360"/>
        <w:jc w:val="both"/>
        <w:rPr>
          <w:rFonts w:ascii="Arial" w:hAnsi="Arial" w:cs="Arial"/>
        </w:rPr>
      </w:pPr>
    </w:p>
    <w:p w14:paraId="148464D6" w14:textId="01EACA0C"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t>Site: Old School House Sundridge Road Ide Hill Development: Erection of single storey rear extension, with removal of sections of rear wall; removal of existing pitched roof dormer window and construction of larger pitched roof dormer window; renewal of building services; internal alterations. Outbuilding</w:t>
      </w:r>
    </w:p>
    <w:p w14:paraId="2755F146" w14:textId="2715C5C7" w:rsidR="00FB194F" w:rsidRPr="00763455" w:rsidRDefault="00FB194F" w:rsidP="00763455">
      <w:pPr>
        <w:pStyle w:val="ListParagraph"/>
        <w:spacing w:after="0" w:line="240" w:lineRule="auto"/>
        <w:ind w:left="360"/>
        <w:jc w:val="both"/>
        <w:rPr>
          <w:rFonts w:ascii="Arial" w:hAnsi="Arial" w:cs="Arial"/>
        </w:rPr>
      </w:pPr>
    </w:p>
    <w:p w14:paraId="41BEB2A6" w14:textId="2F23FDF6"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lastRenderedPageBreak/>
        <w:t>Site: The White Horse Inn 105 Main Road Sundridge Development: Erection of illuminated and non-illuminated signs to the exterior of the building.</w:t>
      </w:r>
    </w:p>
    <w:p w14:paraId="12D29977" w14:textId="524A7A8F" w:rsidR="00FB194F" w:rsidRPr="00763455" w:rsidRDefault="00FB194F" w:rsidP="00763455">
      <w:pPr>
        <w:pStyle w:val="ListParagraph"/>
        <w:spacing w:after="0" w:line="240" w:lineRule="auto"/>
        <w:ind w:left="360"/>
        <w:jc w:val="both"/>
        <w:rPr>
          <w:rFonts w:ascii="Arial" w:hAnsi="Arial" w:cs="Arial"/>
        </w:rPr>
      </w:pPr>
    </w:p>
    <w:p w14:paraId="0E4C9406" w14:textId="5B875737" w:rsidR="00F560A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Site: 133 Main Road Sundridge KENT Development: Erection of a dormer to the rear of the main roof, together with associated works.</w:t>
      </w:r>
    </w:p>
    <w:p w14:paraId="7229B61D" w14:textId="77777777" w:rsidR="00F560AF" w:rsidRPr="00763455" w:rsidRDefault="00F560AF" w:rsidP="00763455">
      <w:pPr>
        <w:pStyle w:val="ListParagraph"/>
        <w:spacing w:after="0" w:line="240" w:lineRule="auto"/>
        <w:ind w:left="360"/>
        <w:jc w:val="both"/>
        <w:rPr>
          <w:rFonts w:ascii="Arial" w:hAnsi="Arial" w:cs="Arial"/>
        </w:rPr>
      </w:pPr>
    </w:p>
    <w:p w14:paraId="69453D53" w14:textId="038F502E" w:rsidR="00FB194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Site: Hathaway Nightingale Lane Ide Hill Development: Proposed roof extension, changing the existing roof hips for gable ends.</w:t>
      </w:r>
    </w:p>
    <w:p w14:paraId="2C03A305" w14:textId="2291B409" w:rsidR="00F560AF" w:rsidRPr="00763455" w:rsidRDefault="00F560AF" w:rsidP="00763455">
      <w:pPr>
        <w:pStyle w:val="ListParagraph"/>
        <w:spacing w:after="0" w:line="240" w:lineRule="auto"/>
        <w:ind w:left="360"/>
        <w:jc w:val="both"/>
        <w:rPr>
          <w:rFonts w:ascii="Arial" w:hAnsi="Arial" w:cs="Arial"/>
        </w:rPr>
      </w:pPr>
    </w:p>
    <w:p w14:paraId="4AB4801B" w14:textId="26311C83" w:rsidR="00F560A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 xml:space="preserve">Site: Land North </w:t>
      </w:r>
      <w:proofErr w:type="gramStart"/>
      <w:r w:rsidRPr="00763455">
        <w:rPr>
          <w:rFonts w:ascii="Arial" w:hAnsi="Arial" w:cs="Arial"/>
        </w:rPr>
        <w:t>Of</w:t>
      </w:r>
      <w:proofErr w:type="gramEnd"/>
      <w:r w:rsidRPr="00763455">
        <w:rPr>
          <w:rFonts w:ascii="Arial" w:hAnsi="Arial" w:cs="Arial"/>
        </w:rPr>
        <w:t xml:space="preserve"> Kent Wildlife Trust Bough Beech Visitors Centre </w:t>
      </w:r>
      <w:proofErr w:type="spellStart"/>
      <w:r w:rsidRPr="00763455">
        <w:rPr>
          <w:rFonts w:ascii="Arial" w:hAnsi="Arial" w:cs="Arial"/>
        </w:rPr>
        <w:t>Winkhurst</w:t>
      </w:r>
      <w:proofErr w:type="spellEnd"/>
      <w:r w:rsidRPr="00763455">
        <w:rPr>
          <w:rFonts w:ascii="Arial" w:hAnsi="Arial" w:cs="Arial"/>
        </w:rPr>
        <w:t xml:space="preserve"> Green Road Development: To build a brick wildlife tower with a tiled roof for the purposes of providing roosting and nesting for barn owls, and other local wildlife</w:t>
      </w:r>
    </w:p>
    <w:p w14:paraId="451F99F1" w14:textId="68618FE9" w:rsidR="00F560AF" w:rsidRPr="00763455" w:rsidRDefault="00F560AF" w:rsidP="00763455">
      <w:pPr>
        <w:pStyle w:val="ListParagraph"/>
        <w:spacing w:after="0" w:line="240" w:lineRule="auto"/>
        <w:ind w:left="360"/>
        <w:jc w:val="both"/>
        <w:rPr>
          <w:rFonts w:ascii="Arial" w:hAnsi="Arial" w:cs="Arial"/>
        </w:rPr>
      </w:pPr>
    </w:p>
    <w:p w14:paraId="01DAC3ED" w14:textId="2E81C100" w:rsidR="00F560A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Site: 183 And 185 Main Road Sundridge KENT Development: Formation of vehicular access to 183 and 185 Main Road.</w:t>
      </w:r>
    </w:p>
    <w:p w14:paraId="42D5EB13" w14:textId="23A81C15" w:rsidR="00F560AF" w:rsidRPr="00763455" w:rsidRDefault="00F560AF" w:rsidP="00763455">
      <w:pPr>
        <w:pStyle w:val="ListParagraph"/>
        <w:spacing w:after="0" w:line="240" w:lineRule="auto"/>
        <w:ind w:left="360"/>
        <w:jc w:val="both"/>
        <w:rPr>
          <w:rFonts w:ascii="Arial" w:hAnsi="Arial" w:cs="Arial"/>
        </w:rPr>
      </w:pPr>
    </w:p>
    <w:p w14:paraId="034A25DA" w14:textId="3F9FA331" w:rsidR="00F560A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Site: 6 Combe Bank Cottages Combe Bank Drive Sundridge Development: Remove existing downstairs rear single storey bathroom. Build extension to property across the rear. Build upper storey extension over 1/2 of the proposed ground floor rear extension to provide new 3rd bedroom.</w:t>
      </w:r>
    </w:p>
    <w:p w14:paraId="6A445C33" w14:textId="5B9202B7" w:rsidR="00F560AF" w:rsidRPr="00763455" w:rsidRDefault="00F560AF" w:rsidP="00763455">
      <w:pPr>
        <w:pStyle w:val="ListParagraph"/>
        <w:spacing w:after="0" w:line="240" w:lineRule="auto"/>
        <w:ind w:left="360"/>
        <w:jc w:val="both"/>
        <w:rPr>
          <w:rFonts w:ascii="Arial" w:hAnsi="Arial" w:cs="Arial"/>
        </w:rPr>
      </w:pPr>
    </w:p>
    <w:p w14:paraId="0B7F1FCB" w14:textId="050611E5" w:rsidR="00F560A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 xml:space="preserve">Site: </w:t>
      </w:r>
      <w:proofErr w:type="spellStart"/>
      <w:r w:rsidRPr="00763455">
        <w:rPr>
          <w:rFonts w:ascii="Arial" w:hAnsi="Arial" w:cs="Arial"/>
        </w:rPr>
        <w:t>Bayleaf</w:t>
      </w:r>
      <w:proofErr w:type="spellEnd"/>
      <w:r w:rsidRPr="00763455">
        <w:rPr>
          <w:rFonts w:ascii="Arial" w:hAnsi="Arial" w:cs="Arial"/>
        </w:rPr>
        <w:t xml:space="preserve"> Hanging Bank Ide Hill Development: Proposed single storey infill extension to dwelling, including internal &amp; external alterations and landscape enhancements.</w:t>
      </w:r>
      <w:r w:rsidRPr="00763455">
        <w:rPr>
          <w:rFonts w:ascii="Arial" w:hAnsi="Arial" w:cs="Arial"/>
        </w:rPr>
        <w:t xml:space="preserve"> </w:t>
      </w:r>
      <w:r w:rsidRPr="00763455">
        <w:rPr>
          <w:rFonts w:ascii="Arial" w:hAnsi="Arial" w:cs="Arial"/>
        </w:rPr>
        <w:t xml:space="preserve">Site: </w:t>
      </w:r>
      <w:proofErr w:type="spellStart"/>
      <w:r w:rsidRPr="00763455">
        <w:rPr>
          <w:rFonts w:ascii="Arial" w:hAnsi="Arial" w:cs="Arial"/>
        </w:rPr>
        <w:t>Bayleaf</w:t>
      </w:r>
      <w:proofErr w:type="spellEnd"/>
      <w:r w:rsidRPr="00763455">
        <w:rPr>
          <w:rFonts w:ascii="Arial" w:hAnsi="Arial" w:cs="Arial"/>
        </w:rPr>
        <w:t xml:space="preserve"> Hanging Bank Ide Hill Development: Proposed single storey infill extension to dwelling, including internal &amp; external alterations and landscape enhancements.</w:t>
      </w:r>
    </w:p>
    <w:p w14:paraId="54E91F89" w14:textId="279F98C4" w:rsidR="00F560AF" w:rsidRPr="00763455" w:rsidRDefault="00F560AF" w:rsidP="00763455">
      <w:pPr>
        <w:pStyle w:val="ListParagraph"/>
        <w:spacing w:after="0" w:line="240" w:lineRule="auto"/>
        <w:ind w:left="360"/>
        <w:jc w:val="both"/>
        <w:rPr>
          <w:rFonts w:ascii="Arial" w:hAnsi="Arial" w:cs="Arial"/>
        </w:rPr>
      </w:pPr>
    </w:p>
    <w:p w14:paraId="30B46641" w14:textId="17545320" w:rsidR="00763455" w:rsidRPr="00763455" w:rsidRDefault="00763455" w:rsidP="00763455">
      <w:pPr>
        <w:pStyle w:val="ListParagraph"/>
        <w:spacing w:after="0" w:line="240" w:lineRule="auto"/>
        <w:ind w:left="360"/>
        <w:jc w:val="both"/>
        <w:rPr>
          <w:rFonts w:ascii="Arial" w:hAnsi="Arial" w:cs="Arial"/>
        </w:rPr>
      </w:pPr>
      <w:r w:rsidRPr="00763455">
        <w:rPr>
          <w:rFonts w:ascii="Arial" w:hAnsi="Arial" w:cs="Arial"/>
        </w:rPr>
        <w:t>Site: 6 Camberwell Lane Ide Hill KENT Development: First floor rear extension with pitched roof and a loft conversion with dormer windows and rooflights</w:t>
      </w:r>
    </w:p>
    <w:p w14:paraId="519CB198" w14:textId="77777777" w:rsidR="00F560AF" w:rsidRPr="00763455" w:rsidRDefault="00F560AF" w:rsidP="00763455">
      <w:pPr>
        <w:pStyle w:val="ListParagraph"/>
        <w:spacing w:after="0" w:line="240" w:lineRule="auto"/>
        <w:ind w:left="360"/>
        <w:jc w:val="both"/>
        <w:rPr>
          <w:rFonts w:ascii="Arial" w:hAnsi="Arial" w:cs="Arial"/>
        </w:rPr>
      </w:pPr>
    </w:p>
    <w:p w14:paraId="2C6ACEC7" w14:textId="0855BA01" w:rsidR="00FB194F" w:rsidRPr="00763455" w:rsidRDefault="00022F9D" w:rsidP="00763455">
      <w:pPr>
        <w:pStyle w:val="ListParagraph"/>
        <w:spacing w:after="0" w:line="240" w:lineRule="auto"/>
        <w:ind w:left="360"/>
        <w:jc w:val="both"/>
        <w:rPr>
          <w:rFonts w:ascii="Arial" w:hAnsi="Arial" w:cs="Arial"/>
        </w:rPr>
      </w:pPr>
      <w:r w:rsidRPr="00763455">
        <w:rPr>
          <w:rFonts w:ascii="Arial" w:hAnsi="Arial" w:cs="Arial"/>
        </w:rPr>
        <w:t>Refused:</w:t>
      </w:r>
    </w:p>
    <w:p w14:paraId="5BCD6971" w14:textId="7252ECEA" w:rsidR="00FB194F" w:rsidRPr="00763455" w:rsidRDefault="00FB194F" w:rsidP="00763455">
      <w:pPr>
        <w:pStyle w:val="ListParagraph"/>
        <w:spacing w:after="0" w:line="240" w:lineRule="auto"/>
        <w:ind w:left="360"/>
        <w:jc w:val="both"/>
        <w:rPr>
          <w:rFonts w:ascii="Arial" w:hAnsi="Arial" w:cs="Arial"/>
        </w:rPr>
      </w:pPr>
    </w:p>
    <w:p w14:paraId="7257B72E" w14:textId="12C84CBB" w:rsidR="00FB194F" w:rsidRPr="00763455" w:rsidRDefault="00FB194F" w:rsidP="00763455">
      <w:pPr>
        <w:pStyle w:val="ListParagraph"/>
        <w:spacing w:after="0" w:line="240" w:lineRule="auto"/>
        <w:ind w:left="360"/>
        <w:jc w:val="both"/>
        <w:rPr>
          <w:rFonts w:ascii="Arial" w:hAnsi="Arial" w:cs="Arial"/>
        </w:rPr>
      </w:pPr>
      <w:r w:rsidRPr="00763455">
        <w:rPr>
          <w:rFonts w:ascii="Arial" w:hAnsi="Arial" w:cs="Arial"/>
        </w:rPr>
        <w:t xml:space="preserve">Site: </w:t>
      </w:r>
      <w:proofErr w:type="spellStart"/>
      <w:r w:rsidRPr="00763455">
        <w:rPr>
          <w:rFonts w:ascii="Arial" w:hAnsi="Arial" w:cs="Arial"/>
        </w:rPr>
        <w:t>Emmetts</w:t>
      </w:r>
      <w:proofErr w:type="spellEnd"/>
      <w:r w:rsidRPr="00763455">
        <w:rPr>
          <w:rFonts w:ascii="Arial" w:hAnsi="Arial" w:cs="Arial"/>
        </w:rPr>
        <w:t xml:space="preserve"> Gardens </w:t>
      </w:r>
      <w:proofErr w:type="spellStart"/>
      <w:r w:rsidRPr="00763455">
        <w:rPr>
          <w:rFonts w:ascii="Arial" w:hAnsi="Arial" w:cs="Arial"/>
        </w:rPr>
        <w:t>Emmetts</w:t>
      </w:r>
      <w:proofErr w:type="spellEnd"/>
      <w:r w:rsidRPr="00763455">
        <w:rPr>
          <w:rFonts w:ascii="Arial" w:hAnsi="Arial" w:cs="Arial"/>
        </w:rPr>
        <w:t xml:space="preserve"> Lane Ide Hill Development: Siting of composting facility.</w:t>
      </w:r>
    </w:p>
    <w:p w14:paraId="2934636C" w14:textId="77B742C0" w:rsidR="00FB194F" w:rsidRPr="00763455" w:rsidRDefault="00FB194F" w:rsidP="00763455">
      <w:pPr>
        <w:pStyle w:val="ListParagraph"/>
        <w:spacing w:after="0" w:line="240" w:lineRule="auto"/>
        <w:ind w:left="360"/>
        <w:jc w:val="both"/>
        <w:rPr>
          <w:rFonts w:ascii="Arial" w:hAnsi="Arial" w:cs="Arial"/>
          <w:i/>
        </w:rPr>
      </w:pPr>
    </w:p>
    <w:p w14:paraId="4C88AD72" w14:textId="38AAAEE0" w:rsidR="00FB194F" w:rsidRPr="00763455" w:rsidRDefault="00F560AF" w:rsidP="00763455">
      <w:pPr>
        <w:pStyle w:val="ListParagraph"/>
        <w:spacing w:after="0" w:line="240" w:lineRule="auto"/>
        <w:ind w:left="360"/>
        <w:jc w:val="both"/>
        <w:rPr>
          <w:rFonts w:ascii="Arial" w:hAnsi="Arial" w:cs="Arial"/>
        </w:rPr>
      </w:pPr>
      <w:r w:rsidRPr="00763455">
        <w:rPr>
          <w:rFonts w:ascii="Arial" w:hAnsi="Arial" w:cs="Arial"/>
        </w:rPr>
        <w:t>Withdrawn:</w:t>
      </w:r>
    </w:p>
    <w:p w14:paraId="07039DEC" w14:textId="6629E29C" w:rsidR="00F560AF" w:rsidRDefault="00F560AF" w:rsidP="00763455">
      <w:pPr>
        <w:pStyle w:val="ListParagraph"/>
        <w:spacing w:after="0" w:line="240" w:lineRule="auto"/>
        <w:ind w:left="360"/>
        <w:jc w:val="both"/>
        <w:rPr>
          <w:rFonts w:ascii="Arial" w:hAnsi="Arial" w:cs="Arial"/>
        </w:rPr>
      </w:pPr>
      <w:r w:rsidRPr="00763455">
        <w:rPr>
          <w:rFonts w:ascii="Arial" w:hAnsi="Arial" w:cs="Arial"/>
        </w:rPr>
        <w:t>Site: Ridgewood Cottage Ide Hill Road Sundridge Development: Proposed loft conversion and alterations.</w:t>
      </w:r>
    </w:p>
    <w:p w14:paraId="6FE77986" w14:textId="77777777" w:rsidR="00763455" w:rsidRPr="00763455" w:rsidRDefault="00763455" w:rsidP="00763455">
      <w:pPr>
        <w:pStyle w:val="ListParagraph"/>
        <w:spacing w:after="0" w:line="240" w:lineRule="auto"/>
        <w:ind w:left="360"/>
        <w:jc w:val="both"/>
        <w:rPr>
          <w:rFonts w:ascii="Arial" w:hAnsi="Arial" w:cs="Arial"/>
          <w:i/>
        </w:rPr>
      </w:pPr>
    </w:p>
    <w:p w14:paraId="64DE4744" w14:textId="1205E0D7" w:rsidR="000F7751" w:rsidRPr="00763455" w:rsidRDefault="00E33A04" w:rsidP="00763455">
      <w:pPr>
        <w:pStyle w:val="ListParagraph"/>
        <w:spacing w:after="0" w:line="240" w:lineRule="auto"/>
        <w:ind w:left="360"/>
        <w:jc w:val="both"/>
        <w:rPr>
          <w:rFonts w:ascii="Arial" w:hAnsi="Arial" w:cs="Arial"/>
          <w:i/>
        </w:rPr>
      </w:pPr>
      <w:r w:rsidRPr="00763455">
        <w:rPr>
          <w:rFonts w:ascii="Arial" w:hAnsi="Arial" w:cs="Arial"/>
        </w:rPr>
        <w:t>Prior Action Not Required:</w:t>
      </w:r>
      <w:r w:rsidR="00502ED0" w:rsidRPr="00763455">
        <w:rPr>
          <w:rFonts w:ascii="Arial" w:hAnsi="Arial" w:cs="Arial"/>
        </w:rPr>
        <w:t xml:space="preserve"> </w:t>
      </w:r>
      <w:r w:rsidR="00EE0E94" w:rsidRPr="00763455">
        <w:rPr>
          <w:rFonts w:ascii="Arial" w:hAnsi="Arial" w:cs="Arial"/>
          <w:i/>
        </w:rPr>
        <w:t>None</w:t>
      </w:r>
    </w:p>
    <w:p w14:paraId="30822FFB" w14:textId="3D63B6D6" w:rsidR="00A578CD" w:rsidRPr="00763455" w:rsidRDefault="00D97E65" w:rsidP="00763455">
      <w:pPr>
        <w:pStyle w:val="ListParagraph"/>
        <w:spacing w:after="0" w:line="240" w:lineRule="auto"/>
        <w:ind w:left="360"/>
        <w:jc w:val="both"/>
        <w:rPr>
          <w:rFonts w:ascii="Arial" w:hAnsi="Arial" w:cs="Arial"/>
        </w:rPr>
      </w:pPr>
      <w:r w:rsidRPr="00763455">
        <w:rPr>
          <w:rFonts w:ascii="Arial" w:hAnsi="Arial" w:cs="Arial"/>
        </w:rPr>
        <w:t>Not Valid:</w:t>
      </w:r>
    </w:p>
    <w:p w14:paraId="141FDECC" w14:textId="5C2E8557" w:rsidR="001B2351" w:rsidRPr="00763455" w:rsidRDefault="009928DB" w:rsidP="00763455">
      <w:pPr>
        <w:pStyle w:val="ListParagraph"/>
        <w:numPr>
          <w:ilvl w:val="0"/>
          <w:numId w:val="11"/>
        </w:numPr>
        <w:spacing w:after="0" w:line="240" w:lineRule="auto"/>
        <w:jc w:val="both"/>
        <w:rPr>
          <w:rFonts w:ascii="Arial" w:hAnsi="Arial" w:cs="Arial"/>
        </w:rPr>
      </w:pPr>
      <w:r w:rsidRPr="00763455">
        <w:rPr>
          <w:rFonts w:ascii="Arial" w:hAnsi="Arial" w:cs="Arial"/>
        </w:rPr>
        <w:t>To Note any Licence Applications</w:t>
      </w:r>
      <w:r w:rsidR="00763455">
        <w:rPr>
          <w:rFonts w:ascii="Arial" w:hAnsi="Arial" w:cs="Arial"/>
        </w:rPr>
        <w:t xml:space="preserve">: </w:t>
      </w:r>
      <w:r w:rsidR="00EE0E94" w:rsidRPr="00763455">
        <w:rPr>
          <w:rFonts w:ascii="Arial" w:hAnsi="Arial" w:cs="Arial"/>
          <w:i/>
        </w:rPr>
        <w:t>None</w:t>
      </w:r>
      <w:r w:rsidR="00A667A9" w:rsidRPr="00763455">
        <w:rPr>
          <w:rFonts w:ascii="Arial" w:hAnsi="Arial" w:cs="Arial"/>
        </w:rPr>
        <w:t xml:space="preserve"> </w:t>
      </w:r>
    </w:p>
    <w:p w14:paraId="25B2EE96" w14:textId="0E452412" w:rsidR="00E33A04" w:rsidRPr="00763455" w:rsidRDefault="00134809" w:rsidP="00763455">
      <w:pPr>
        <w:pStyle w:val="ListParagraph"/>
        <w:numPr>
          <w:ilvl w:val="0"/>
          <w:numId w:val="11"/>
        </w:numPr>
        <w:spacing w:after="0" w:line="240" w:lineRule="auto"/>
        <w:jc w:val="both"/>
        <w:rPr>
          <w:rFonts w:ascii="Arial" w:hAnsi="Arial" w:cs="Arial"/>
        </w:rPr>
      </w:pPr>
      <w:r w:rsidRPr="00763455">
        <w:rPr>
          <w:rFonts w:ascii="Arial" w:hAnsi="Arial" w:cs="Arial"/>
        </w:rPr>
        <w:t>To Note any Tree Preservation Orders</w:t>
      </w:r>
      <w:r w:rsidR="00763455">
        <w:rPr>
          <w:rFonts w:ascii="Arial" w:hAnsi="Arial" w:cs="Arial"/>
        </w:rPr>
        <w:t xml:space="preserve">: </w:t>
      </w:r>
      <w:r w:rsidR="00763455" w:rsidRPr="00763455">
        <w:rPr>
          <w:rFonts w:ascii="Arial" w:hAnsi="Arial" w:cs="Arial"/>
          <w:i/>
        </w:rPr>
        <w:t>None</w:t>
      </w:r>
    </w:p>
    <w:p w14:paraId="5C77A5FD" w14:textId="292B6AC6" w:rsidR="00584CF6" w:rsidRPr="00763455" w:rsidRDefault="00F929F1" w:rsidP="00763455">
      <w:pPr>
        <w:pStyle w:val="ListParagraph"/>
        <w:numPr>
          <w:ilvl w:val="0"/>
          <w:numId w:val="11"/>
        </w:numPr>
        <w:spacing w:after="0" w:line="240" w:lineRule="auto"/>
        <w:jc w:val="both"/>
        <w:rPr>
          <w:rFonts w:ascii="Arial" w:hAnsi="Arial" w:cs="Arial"/>
        </w:rPr>
      </w:pPr>
      <w:r w:rsidRPr="00763455">
        <w:rPr>
          <w:rFonts w:ascii="Arial" w:hAnsi="Arial" w:cs="Arial"/>
        </w:rPr>
        <w:t>To Note any Conservation work</w:t>
      </w:r>
    </w:p>
    <w:p w14:paraId="7527CF45" w14:textId="35ACB5EB" w:rsidR="00A452BE" w:rsidRPr="00763455" w:rsidRDefault="00A452BE" w:rsidP="00763455">
      <w:pPr>
        <w:pStyle w:val="ListParagraph"/>
        <w:numPr>
          <w:ilvl w:val="0"/>
          <w:numId w:val="11"/>
        </w:numPr>
        <w:spacing w:after="0" w:line="240" w:lineRule="auto"/>
        <w:jc w:val="both"/>
        <w:rPr>
          <w:rFonts w:ascii="Arial" w:hAnsi="Arial" w:cs="Arial"/>
        </w:rPr>
      </w:pPr>
      <w:r w:rsidRPr="00763455">
        <w:rPr>
          <w:rFonts w:ascii="Arial" w:hAnsi="Arial" w:cs="Arial"/>
        </w:rPr>
        <w:t>To review any correspondence</w:t>
      </w:r>
    </w:p>
    <w:p w14:paraId="3A055214" w14:textId="3CF1D9FF" w:rsidR="00F560AF" w:rsidRPr="00763455" w:rsidRDefault="00F560AF" w:rsidP="00763455">
      <w:pPr>
        <w:shd w:val="clear" w:color="auto" w:fill="FFFFFF"/>
        <w:spacing w:after="0" w:line="240" w:lineRule="auto"/>
        <w:rPr>
          <w:rFonts w:ascii="Arial" w:eastAsia="Times New Roman" w:hAnsi="Arial" w:cs="Arial"/>
          <w:color w:val="000000"/>
        </w:rPr>
      </w:pPr>
      <w:r w:rsidRPr="00763455">
        <w:rPr>
          <w:rFonts w:ascii="Arial" w:hAnsi="Arial" w:cs="Arial"/>
        </w:rPr>
        <w:t>10.1 To note the following Order by Sevenoaks District Council</w:t>
      </w:r>
    </w:p>
    <w:p w14:paraId="792AA14E" w14:textId="77777777" w:rsidR="00F560AF" w:rsidRPr="00F560AF" w:rsidRDefault="00F560AF" w:rsidP="00763455">
      <w:pPr>
        <w:shd w:val="clear" w:color="auto" w:fill="FFFFFF"/>
        <w:spacing w:after="0" w:line="240" w:lineRule="auto"/>
        <w:ind w:left="720"/>
        <w:rPr>
          <w:rFonts w:ascii="Arial" w:eastAsia="Times New Roman" w:hAnsi="Arial" w:cs="Arial"/>
          <w:color w:val="000000"/>
        </w:rPr>
      </w:pPr>
      <w:r w:rsidRPr="00F560AF">
        <w:rPr>
          <w:rFonts w:ascii="Arial" w:eastAsia="Times New Roman" w:hAnsi="Arial" w:cs="Arial"/>
          <w:bCs/>
          <w:color w:val="000000"/>
        </w:rPr>
        <w:t>TOWN AND COUNTRY PLANNING ACT 1990 SECTION 257</w:t>
      </w:r>
    </w:p>
    <w:p w14:paraId="737B1795" w14:textId="77777777" w:rsidR="00F560AF" w:rsidRPr="00F560AF" w:rsidRDefault="00F560AF" w:rsidP="00763455">
      <w:pPr>
        <w:shd w:val="clear" w:color="auto" w:fill="FFFFFF"/>
        <w:spacing w:after="0" w:line="240" w:lineRule="auto"/>
        <w:ind w:left="720"/>
        <w:rPr>
          <w:rFonts w:ascii="Arial" w:eastAsia="Times New Roman" w:hAnsi="Arial" w:cs="Arial"/>
          <w:color w:val="000000"/>
        </w:rPr>
      </w:pPr>
      <w:r w:rsidRPr="00F560AF">
        <w:rPr>
          <w:rFonts w:ascii="Arial" w:eastAsia="Times New Roman" w:hAnsi="Arial" w:cs="Arial"/>
          <w:bCs/>
          <w:color w:val="000000"/>
        </w:rPr>
        <w:t>(PUBLIC FOOTPATH SR257 (PART) SUNDRIDGE AND IDEHILL &amp; CHEVENING)</w:t>
      </w:r>
    </w:p>
    <w:p w14:paraId="54449ED9" w14:textId="19DAB734" w:rsidR="00F560AF" w:rsidRPr="00763455" w:rsidRDefault="00F560AF" w:rsidP="00763455">
      <w:pPr>
        <w:shd w:val="clear" w:color="auto" w:fill="FFFFFF"/>
        <w:spacing w:after="0" w:line="240" w:lineRule="auto"/>
        <w:ind w:left="720"/>
        <w:rPr>
          <w:rFonts w:ascii="Arial" w:eastAsia="Times New Roman" w:hAnsi="Arial" w:cs="Arial"/>
          <w:bCs/>
          <w:color w:val="000000"/>
        </w:rPr>
      </w:pPr>
      <w:r w:rsidRPr="00F560AF">
        <w:rPr>
          <w:rFonts w:ascii="Arial" w:eastAsia="Times New Roman" w:hAnsi="Arial" w:cs="Arial"/>
          <w:bCs/>
          <w:color w:val="000000"/>
        </w:rPr>
        <w:t>PUBLIC PATH DIVERSION ORDER 2018</w:t>
      </w:r>
    </w:p>
    <w:p w14:paraId="678EBE13" w14:textId="0D858D93" w:rsidR="00F560AF" w:rsidRPr="00F560AF" w:rsidRDefault="00763455" w:rsidP="00763455">
      <w:pPr>
        <w:shd w:val="clear" w:color="auto" w:fill="FFFFFF"/>
        <w:spacing w:after="0" w:line="240" w:lineRule="auto"/>
        <w:rPr>
          <w:rFonts w:ascii="Arial" w:eastAsia="Times New Roman" w:hAnsi="Arial" w:cs="Arial"/>
          <w:color w:val="000000"/>
        </w:rPr>
      </w:pPr>
      <w:r w:rsidRPr="00763455">
        <w:rPr>
          <w:rFonts w:ascii="Arial" w:eastAsia="Times New Roman" w:hAnsi="Arial" w:cs="Arial"/>
          <w:bCs/>
          <w:color w:val="000000"/>
        </w:rPr>
        <w:t>10.2 To note the Street Numbering and Naming correspondence from Sevenoaks District Council</w:t>
      </w:r>
      <w:r w:rsidR="00F560AF" w:rsidRPr="00F560AF">
        <w:rPr>
          <w:rFonts w:ascii="Arial" w:eastAsia="Times New Roman" w:hAnsi="Arial" w:cs="Arial"/>
          <w:b/>
          <w:bCs/>
          <w:color w:val="000000"/>
        </w:rPr>
        <w:t> </w:t>
      </w:r>
    </w:p>
    <w:p w14:paraId="13478DA5" w14:textId="0CE299BF" w:rsidR="00326A77" w:rsidRPr="00763455" w:rsidRDefault="00EE2105" w:rsidP="00763455">
      <w:pPr>
        <w:pStyle w:val="ListParagraph"/>
        <w:numPr>
          <w:ilvl w:val="0"/>
          <w:numId w:val="11"/>
        </w:numPr>
        <w:spacing w:after="0" w:line="240" w:lineRule="auto"/>
        <w:jc w:val="both"/>
        <w:rPr>
          <w:rFonts w:ascii="Arial" w:hAnsi="Arial" w:cs="Arial"/>
        </w:rPr>
      </w:pPr>
      <w:r w:rsidRPr="00763455">
        <w:rPr>
          <w:rFonts w:ascii="Arial" w:hAnsi="Arial" w:cs="Arial"/>
        </w:rPr>
        <w:t>Any Other Business</w:t>
      </w:r>
    </w:p>
    <w:p w14:paraId="6B4EB33C" w14:textId="29F15539" w:rsidR="000903D9" w:rsidRPr="00763455" w:rsidRDefault="00E53AB7" w:rsidP="00763455">
      <w:pPr>
        <w:pStyle w:val="ListParagraph"/>
        <w:numPr>
          <w:ilvl w:val="0"/>
          <w:numId w:val="11"/>
        </w:numPr>
        <w:spacing w:after="0" w:line="240" w:lineRule="auto"/>
        <w:jc w:val="both"/>
        <w:rPr>
          <w:rFonts w:ascii="Arial" w:hAnsi="Arial" w:cs="Arial"/>
        </w:rPr>
      </w:pPr>
      <w:r w:rsidRPr="00763455">
        <w:rPr>
          <w:rFonts w:ascii="Arial" w:hAnsi="Arial" w:cs="Arial"/>
        </w:rPr>
        <w:t>Date of next meeting:</w:t>
      </w:r>
      <w:r w:rsidR="008C5A40" w:rsidRPr="00763455">
        <w:rPr>
          <w:rFonts w:ascii="Arial" w:hAnsi="Arial" w:cs="Arial"/>
        </w:rPr>
        <w:t xml:space="preserve">  </w:t>
      </w:r>
      <w:r w:rsidR="000903D9" w:rsidRPr="00763455">
        <w:rPr>
          <w:rFonts w:ascii="Arial" w:hAnsi="Arial" w:cs="Arial"/>
        </w:rPr>
        <w:t xml:space="preserve">Monday </w:t>
      </w:r>
      <w:r w:rsidR="00763455">
        <w:rPr>
          <w:rFonts w:ascii="Arial" w:hAnsi="Arial" w:cs="Arial"/>
        </w:rPr>
        <w:t xml:space="preserve">March 4 2019 </w:t>
      </w:r>
      <w:bookmarkStart w:id="0" w:name="_GoBack"/>
      <w:bookmarkEnd w:id="0"/>
      <w:r w:rsidR="00DD0927" w:rsidRPr="00763455">
        <w:rPr>
          <w:rFonts w:ascii="Arial" w:hAnsi="Arial" w:cs="Arial"/>
        </w:rPr>
        <w:t>at</w:t>
      </w:r>
      <w:r w:rsidR="00785704" w:rsidRPr="00763455">
        <w:rPr>
          <w:rFonts w:ascii="Arial" w:hAnsi="Arial" w:cs="Arial"/>
        </w:rPr>
        <w:t xml:space="preserve"> </w:t>
      </w:r>
      <w:r w:rsidR="00843CBF" w:rsidRPr="00763455">
        <w:rPr>
          <w:rFonts w:ascii="Arial" w:hAnsi="Arial" w:cs="Arial"/>
        </w:rPr>
        <w:t>7.00pm at Sundridge Village Hall</w:t>
      </w:r>
      <w:r w:rsidR="00785704" w:rsidRPr="00763455">
        <w:rPr>
          <w:rFonts w:ascii="Arial" w:hAnsi="Arial" w:cs="Arial"/>
        </w:rPr>
        <w:t xml:space="preserve"> </w:t>
      </w:r>
    </w:p>
    <w:p w14:paraId="1EBB3341" w14:textId="0EAA17DD" w:rsidR="00A578CD" w:rsidRPr="00763455" w:rsidRDefault="00A578CD" w:rsidP="00763455">
      <w:pPr>
        <w:spacing w:after="0" w:line="240" w:lineRule="auto"/>
        <w:rPr>
          <w:rFonts w:ascii="Arial" w:hAnsi="Arial" w:cs="Arial"/>
          <w:lang w:eastAsia="en-US"/>
        </w:rPr>
      </w:pPr>
    </w:p>
    <w:p w14:paraId="2E622532" w14:textId="0639B394" w:rsidR="00A578CD" w:rsidRPr="00763455" w:rsidRDefault="00A578CD" w:rsidP="00763455">
      <w:pPr>
        <w:spacing w:after="0" w:line="240" w:lineRule="auto"/>
        <w:rPr>
          <w:rFonts w:ascii="Arial" w:hAnsi="Arial" w:cs="Arial"/>
          <w:lang w:eastAsia="en-US"/>
        </w:rPr>
      </w:pPr>
    </w:p>
    <w:p w14:paraId="6EAAE205" w14:textId="2CADCEEE" w:rsidR="00A578CD" w:rsidRPr="00763455" w:rsidRDefault="00A578CD" w:rsidP="00763455">
      <w:pPr>
        <w:spacing w:after="0" w:line="240" w:lineRule="auto"/>
        <w:rPr>
          <w:rFonts w:ascii="Arial" w:hAnsi="Arial" w:cs="Arial"/>
          <w:lang w:eastAsia="en-US"/>
        </w:rPr>
      </w:pPr>
    </w:p>
    <w:p w14:paraId="22E856B5" w14:textId="465313DA" w:rsidR="00A578CD" w:rsidRPr="00763455" w:rsidRDefault="00A578CD" w:rsidP="00763455">
      <w:pPr>
        <w:spacing w:after="0" w:line="240" w:lineRule="auto"/>
        <w:rPr>
          <w:rFonts w:ascii="Arial" w:hAnsi="Arial" w:cs="Arial"/>
          <w:lang w:eastAsia="en-US"/>
        </w:rPr>
      </w:pPr>
    </w:p>
    <w:p w14:paraId="7C2D7193" w14:textId="766B1D5E" w:rsidR="00A578CD" w:rsidRPr="00763455" w:rsidRDefault="00A578CD" w:rsidP="00763455">
      <w:pPr>
        <w:spacing w:after="0" w:line="240" w:lineRule="auto"/>
        <w:rPr>
          <w:rFonts w:ascii="Arial" w:hAnsi="Arial" w:cs="Arial"/>
          <w:lang w:eastAsia="en-US"/>
        </w:rPr>
      </w:pPr>
    </w:p>
    <w:p w14:paraId="0652A0DA" w14:textId="18D35377" w:rsidR="00A578CD" w:rsidRPr="00763455" w:rsidRDefault="00A578CD" w:rsidP="00763455">
      <w:pPr>
        <w:spacing w:after="0" w:line="240" w:lineRule="auto"/>
        <w:rPr>
          <w:rFonts w:ascii="Arial" w:hAnsi="Arial" w:cs="Arial"/>
          <w:lang w:eastAsia="en-US"/>
        </w:rPr>
      </w:pPr>
    </w:p>
    <w:p w14:paraId="7E35A92F" w14:textId="3F88DEDE" w:rsidR="00843CBF" w:rsidRPr="00763455" w:rsidRDefault="00843CBF" w:rsidP="00763455">
      <w:pPr>
        <w:tabs>
          <w:tab w:val="left" w:pos="1270"/>
        </w:tabs>
        <w:spacing w:after="0" w:line="240" w:lineRule="auto"/>
        <w:rPr>
          <w:rFonts w:ascii="Arial" w:hAnsi="Arial" w:cs="Arial"/>
          <w:lang w:eastAsia="en-US"/>
        </w:rPr>
      </w:pPr>
      <w:r w:rsidRPr="00763455">
        <w:rPr>
          <w:rFonts w:ascii="Arial" w:hAnsi="Arial" w:cs="Arial"/>
          <w:lang w:eastAsia="en-US"/>
        </w:rPr>
        <w:tab/>
      </w:r>
    </w:p>
    <w:p w14:paraId="00DAD400" w14:textId="6603C64F" w:rsidR="00FB194F" w:rsidRPr="00763455" w:rsidRDefault="00FB194F" w:rsidP="00763455">
      <w:pPr>
        <w:spacing w:after="0" w:line="240" w:lineRule="auto"/>
        <w:rPr>
          <w:rFonts w:ascii="Arial" w:hAnsi="Arial" w:cs="Arial"/>
          <w:lang w:eastAsia="en-US"/>
        </w:rPr>
      </w:pPr>
    </w:p>
    <w:p w14:paraId="39DBBB63" w14:textId="3DB09F7B" w:rsidR="00FB194F" w:rsidRPr="00FB194F" w:rsidRDefault="00FB194F" w:rsidP="00763455">
      <w:pPr>
        <w:tabs>
          <w:tab w:val="left" w:pos="1090"/>
        </w:tabs>
        <w:spacing w:after="0" w:line="240" w:lineRule="auto"/>
        <w:rPr>
          <w:rFonts w:ascii="Arial" w:hAnsi="Arial" w:cs="Arial"/>
          <w:lang w:eastAsia="en-US"/>
        </w:rPr>
      </w:pPr>
      <w:r w:rsidRPr="00763455">
        <w:rPr>
          <w:rFonts w:ascii="Arial" w:hAnsi="Arial" w:cs="Arial"/>
          <w:lang w:eastAsia="en-US"/>
        </w:rPr>
        <w:tab/>
      </w:r>
    </w:p>
    <w:sectPr w:rsidR="00FB194F" w:rsidRPr="00FB194F" w:rsidSect="00B757F2">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3F941" w14:textId="77777777" w:rsidR="00FE6C07" w:rsidRDefault="00FE6C07" w:rsidP="006501C1">
      <w:pPr>
        <w:spacing w:after="0" w:line="240" w:lineRule="auto"/>
      </w:pPr>
      <w:r>
        <w:separator/>
      </w:r>
    </w:p>
  </w:endnote>
  <w:endnote w:type="continuationSeparator" w:id="0">
    <w:p w14:paraId="4471F025" w14:textId="77777777" w:rsidR="00FE6C07" w:rsidRDefault="00FE6C07"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EB930" w14:textId="077FFC90" w:rsidR="002114EC" w:rsidRPr="00022F9D" w:rsidRDefault="00FB194F" w:rsidP="00022F9D">
    <w:pPr>
      <w:pStyle w:val="Footer"/>
      <w:rPr>
        <w:rFonts w:ascii="Arial" w:hAnsi="Arial" w:cs="Arial"/>
        <w:i/>
        <w:sz w:val="16"/>
        <w:szCs w:val="16"/>
      </w:rPr>
    </w:pPr>
    <w:r>
      <w:rPr>
        <w:rFonts w:ascii="Arial" w:hAnsi="Arial" w:cs="Arial"/>
        <w:i/>
        <w:sz w:val="16"/>
        <w:szCs w:val="16"/>
      </w:rPr>
      <w:t>19 02 18</w:t>
    </w:r>
    <w:r w:rsidR="002114EC">
      <w:rPr>
        <w:rFonts w:ascii="Arial" w:hAnsi="Arial" w:cs="Arial"/>
        <w:i/>
        <w:sz w:val="16"/>
        <w:szCs w:val="16"/>
      </w:rPr>
      <w:t xml:space="preserve"> </w:t>
    </w:r>
    <w:r w:rsidR="002114EC" w:rsidRPr="00022F9D">
      <w:rPr>
        <w:rFonts w:ascii="Arial" w:hAnsi="Arial" w:cs="Arial"/>
        <w:i/>
        <w:sz w:val="16"/>
        <w:szCs w:val="16"/>
      </w:rPr>
      <w:t xml:space="preserve">SWIH Planning Committee Agenda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FA760" w14:textId="77777777" w:rsidR="00FE6C07" w:rsidRDefault="00FE6C07" w:rsidP="006501C1">
      <w:pPr>
        <w:spacing w:after="0" w:line="240" w:lineRule="auto"/>
      </w:pPr>
      <w:r>
        <w:separator/>
      </w:r>
    </w:p>
  </w:footnote>
  <w:footnote w:type="continuationSeparator" w:id="0">
    <w:p w14:paraId="20CC26F9" w14:textId="77777777" w:rsidR="00FE6C07" w:rsidRDefault="00FE6C07"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6AA6"/>
    <w:multiLevelType w:val="hybridMultilevel"/>
    <w:tmpl w:val="E3329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4"/>
  </w:num>
  <w:num w:numId="17">
    <w:abstractNumId w:val="10"/>
  </w:num>
  <w:num w:numId="18">
    <w:abstractNumId w:val="23"/>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35E52"/>
    <w:rsid w:val="0003754D"/>
    <w:rsid w:val="000413FB"/>
    <w:rsid w:val="000437C5"/>
    <w:rsid w:val="0004398B"/>
    <w:rsid w:val="000514F5"/>
    <w:rsid w:val="00056AE5"/>
    <w:rsid w:val="00062C39"/>
    <w:rsid w:val="0006300F"/>
    <w:rsid w:val="00064637"/>
    <w:rsid w:val="00064659"/>
    <w:rsid w:val="000648E2"/>
    <w:rsid w:val="00064AA1"/>
    <w:rsid w:val="00071D6B"/>
    <w:rsid w:val="000744B3"/>
    <w:rsid w:val="000746ED"/>
    <w:rsid w:val="000748C7"/>
    <w:rsid w:val="00083C73"/>
    <w:rsid w:val="0008441C"/>
    <w:rsid w:val="00084C02"/>
    <w:rsid w:val="000903D9"/>
    <w:rsid w:val="00091C49"/>
    <w:rsid w:val="000920DC"/>
    <w:rsid w:val="000A0EF9"/>
    <w:rsid w:val="000A3446"/>
    <w:rsid w:val="000B79DA"/>
    <w:rsid w:val="000C296F"/>
    <w:rsid w:val="000D1467"/>
    <w:rsid w:val="000D37F1"/>
    <w:rsid w:val="000D6132"/>
    <w:rsid w:val="000E13F0"/>
    <w:rsid w:val="000E7347"/>
    <w:rsid w:val="000F7751"/>
    <w:rsid w:val="001056F4"/>
    <w:rsid w:val="0010663A"/>
    <w:rsid w:val="00111774"/>
    <w:rsid w:val="00114650"/>
    <w:rsid w:val="001242E4"/>
    <w:rsid w:val="0012508C"/>
    <w:rsid w:val="0013137A"/>
    <w:rsid w:val="00134809"/>
    <w:rsid w:val="00137475"/>
    <w:rsid w:val="00144AAB"/>
    <w:rsid w:val="00144BCE"/>
    <w:rsid w:val="0014675F"/>
    <w:rsid w:val="0014737F"/>
    <w:rsid w:val="00150914"/>
    <w:rsid w:val="0015457F"/>
    <w:rsid w:val="001555B1"/>
    <w:rsid w:val="00161288"/>
    <w:rsid w:val="00162026"/>
    <w:rsid w:val="00165E2E"/>
    <w:rsid w:val="00170D7E"/>
    <w:rsid w:val="00174C90"/>
    <w:rsid w:val="0017785B"/>
    <w:rsid w:val="0018054D"/>
    <w:rsid w:val="00180A51"/>
    <w:rsid w:val="00182906"/>
    <w:rsid w:val="001835A3"/>
    <w:rsid w:val="00194AD3"/>
    <w:rsid w:val="001A087E"/>
    <w:rsid w:val="001A0BE3"/>
    <w:rsid w:val="001A5865"/>
    <w:rsid w:val="001A5C58"/>
    <w:rsid w:val="001B209B"/>
    <w:rsid w:val="001B2351"/>
    <w:rsid w:val="001C0A21"/>
    <w:rsid w:val="001C120A"/>
    <w:rsid w:val="001C2572"/>
    <w:rsid w:val="001C262D"/>
    <w:rsid w:val="001C52C7"/>
    <w:rsid w:val="001C5648"/>
    <w:rsid w:val="001C5D04"/>
    <w:rsid w:val="001D1B4A"/>
    <w:rsid w:val="001D4896"/>
    <w:rsid w:val="001E080D"/>
    <w:rsid w:val="001E54BC"/>
    <w:rsid w:val="001E7E48"/>
    <w:rsid w:val="001F1C0A"/>
    <w:rsid w:val="001F2F57"/>
    <w:rsid w:val="001F4409"/>
    <w:rsid w:val="001F6B23"/>
    <w:rsid w:val="0020160A"/>
    <w:rsid w:val="0020226A"/>
    <w:rsid w:val="0020418A"/>
    <w:rsid w:val="00205A83"/>
    <w:rsid w:val="002064F7"/>
    <w:rsid w:val="002114EC"/>
    <w:rsid w:val="00221F77"/>
    <w:rsid w:val="0022515E"/>
    <w:rsid w:val="002274C1"/>
    <w:rsid w:val="00230DF3"/>
    <w:rsid w:val="00235570"/>
    <w:rsid w:val="00236416"/>
    <w:rsid w:val="00241601"/>
    <w:rsid w:val="0024277F"/>
    <w:rsid w:val="0024298B"/>
    <w:rsid w:val="00247509"/>
    <w:rsid w:val="00247861"/>
    <w:rsid w:val="00252BC9"/>
    <w:rsid w:val="00252D7D"/>
    <w:rsid w:val="00257534"/>
    <w:rsid w:val="002575F6"/>
    <w:rsid w:val="002633A0"/>
    <w:rsid w:val="002637C4"/>
    <w:rsid w:val="00267B1D"/>
    <w:rsid w:val="00270A89"/>
    <w:rsid w:val="00275A43"/>
    <w:rsid w:val="00277F74"/>
    <w:rsid w:val="00280C5E"/>
    <w:rsid w:val="00281B21"/>
    <w:rsid w:val="0028296F"/>
    <w:rsid w:val="00285AAA"/>
    <w:rsid w:val="00290BD7"/>
    <w:rsid w:val="0029208A"/>
    <w:rsid w:val="00294AF1"/>
    <w:rsid w:val="00296C5B"/>
    <w:rsid w:val="00297720"/>
    <w:rsid w:val="00297EE8"/>
    <w:rsid w:val="002A0ECC"/>
    <w:rsid w:val="002A1895"/>
    <w:rsid w:val="002A4D0A"/>
    <w:rsid w:val="002B08DC"/>
    <w:rsid w:val="002B0EA9"/>
    <w:rsid w:val="002B1C6B"/>
    <w:rsid w:val="002B583D"/>
    <w:rsid w:val="002B7F50"/>
    <w:rsid w:val="002C7AA7"/>
    <w:rsid w:val="002D2E4F"/>
    <w:rsid w:val="002D34A8"/>
    <w:rsid w:val="002D407C"/>
    <w:rsid w:val="002D54F3"/>
    <w:rsid w:val="002E4A5C"/>
    <w:rsid w:val="002E71A4"/>
    <w:rsid w:val="002F379D"/>
    <w:rsid w:val="002F604D"/>
    <w:rsid w:val="002F6302"/>
    <w:rsid w:val="00305575"/>
    <w:rsid w:val="00305A93"/>
    <w:rsid w:val="0031177D"/>
    <w:rsid w:val="00313257"/>
    <w:rsid w:val="00313687"/>
    <w:rsid w:val="003161C2"/>
    <w:rsid w:val="00317E85"/>
    <w:rsid w:val="00322F93"/>
    <w:rsid w:val="00325048"/>
    <w:rsid w:val="00325DCD"/>
    <w:rsid w:val="00325E73"/>
    <w:rsid w:val="00326A77"/>
    <w:rsid w:val="00326F8C"/>
    <w:rsid w:val="003321D3"/>
    <w:rsid w:val="003357E5"/>
    <w:rsid w:val="003575C1"/>
    <w:rsid w:val="003623CA"/>
    <w:rsid w:val="00370D2E"/>
    <w:rsid w:val="00371AA9"/>
    <w:rsid w:val="003720CE"/>
    <w:rsid w:val="00372516"/>
    <w:rsid w:val="00373FDF"/>
    <w:rsid w:val="00374110"/>
    <w:rsid w:val="00375DEC"/>
    <w:rsid w:val="0037688B"/>
    <w:rsid w:val="0038224C"/>
    <w:rsid w:val="003842AA"/>
    <w:rsid w:val="00391D92"/>
    <w:rsid w:val="003A0920"/>
    <w:rsid w:val="003A1166"/>
    <w:rsid w:val="003A447B"/>
    <w:rsid w:val="003B066D"/>
    <w:rsid w:val="003B0BF4"/>
    <w:rsid w:val="003B2733"/>
    <w:rsid w:val="003B6F4B"/>
    <w:rsid w:val="003C04F9"/>
    <w:rsid w:val="003C5138"/>
    <w:rsid w:val="003D3E5E"/>
    <w:rsid w:val="003E55C0"/>
    <w:rsid w:val="003F1432"/>
    <w:rsid w:val="003F3CCB"/>
    <w:rsid w:val="00404005"/>
    <w:rsid w:val="00406DC3"/>
    <w:rsid w:val="00410807"/>
    <w:rsid w:val="00416BF7"/>
    <w:rsid w:val="004245D2"/>
    <w:rsid w:val="00426CCB"/>
    <w:rsid w:val="00427589"/>
    <w:rsid w:val="004275B2"/>
    <w:rsid w:val="0043226E"/>
    <w:rsid w:val="00435921"/>
    <w:rsid w:val="004378F0"/>
    <w:rsid w:val="004441BF"/>
    <w:rsid w:val="004466A4"/>
    <w:rsid w:val="0045544E"/>
    <w:rsid w:val="004629A4"/>
    <w:rsid w:val="00466082"/>
    <w:rsid w:val="00470ECE"/>
    <w:rsid w:val="004718AC"/>
    <w:rsid w:val="004722D0"/>
    <w:rsid w:val="0047276E"/>
    <w:rsid w:val="0048284E"/>
    <w:rsid w:val="00487AAD"/>
    <w:rsid w:val="00494A97"/>
    <w:rsid w:val="004B0CE7"/>
    <w:rsid w:val="004B3CFF"/>
    <w:rsid w:val="004D64C9"/>
    <w:rsid w:val="004D7AF2"/>
    <w:rsid w:val="004E089D"/>
    <w:rsid w:val="004E589B"/>
    <w:rsid w:val="004E5EAD"/>
    <w:rsid w:val="004E6930"/>
    <w:rsid w:val="004F0A96"/>
    <w:rsid w:val="004F0BF0"/>
    <w:rsid w:val="004F30FA"/>
    <w:rsid w:val="004F4B43"/>
    <w:rsid w:val="00500404"/>
    <w:rsid w:val="00500E31"/>
    <w:rsid w:val="00501AD4"/>
    <w:rsid w:val="00502B86"/>
    <w:rsid w:val="00502ED0"/>
    <w:rsid w:val="005037DF"/>
    <w:rsid w:val="0050408C"/>
    <w:rsid w:val="00504772"/>
    <w:rsid w:val="00504E53"/>
    <w:rsid w:val="00506AFF"/>
    <w:rsid w:val="005140D7"/>
    <w:rsid w:val="00517CC1"/>
    <w:rsid w:val="00520972"/>
    <w:rsid w:val="00525B3D"/>
    <w:rsid w:val="00525E0A"/>
    <w:rsid w:val="005364A1"/>
    <w:rsid w:val="00537783"/>
    <w:rsid w:val="00543B38"/>
    <w:rsid w:val="0054484B"/>
    <w:rsid w:val="00546B16"/>
    <w:rsid w:val="00547518"/>
    <w:rsid w:val="0055017B"/>
    <w:rsid w:val="0055436E"/>
    <w:rsid w:val="005579D0"/>
    <w:rsid w:val="0056041B"/>
    <w:rsid w:val="00561C20"/>
    <w:rsid w:val="005800AD"/>
    <w:rsid w:val="00581353"/>
    <w:rsid w:val="00584CF6"/>
    <w:rsid w:val="005877C8"/>
    <w:rsid w:val="00592F9D"/>
    <w:rsid w:val="0059506A"/>
    <w:rsid w:val="005A40D6"/>
    <w:rsid w:val="005B629F"/>
    <w:rsid w:val="005B63F3"/>
    <w:rsid w:val="005C4803"/>
    <w:rsid w:val="005C4CCA"/>
    <w:rsid w:val="005C5039"/>
    <w:rsid w:val="005C73FC"/>
    <w:rsid w:val="005D1679"/>
    <w:rsid w:val="005D2076"/>
    <w:rsid w:val="005D3632"/>
    <w:rsid w:val="005D4A08"/>
    <w:rsid w:val="005E73D7"/>
    <w:rsid w:val="005F0438"/>
    <w:rsid w:val="005F1927"/>
    <w:rsid w:val="005F2100"/>
    <w:rsid w:val="005F2336"/>
    <w:rsid w:val="005F2526"/>
    <w:rsid w:val="005F5553"/>
    <w:rsid w:val="005F5FD5"/>
    <w:rsid w:val="005F622E"/>
    <w:rsid w:val="005F66DF"/>
    <w:rsid w:val="005F79D8"/>
    <w:rsid w:val="005F7B48"/>
    <w:rsid w:val="005F7F4F"/>
    <w:rsid w:val="0060346F"/>
    <w:rsid w:val="0060470D"/>
    <w:rsid w:val="00607E21"/>
    <w:rsid w:val="0061496C"/>
    <w:rsid w:val="00615934"/>
    <w:rsid w:val="00624AD4"/>
    <w:rsid w:val="006259F0"/>
    <w:rsid w:val="00626493"/>
    <w:rsid w:val="00630400"/>
    <w:rsid w:val="006403DF"/>
    <w:rsid w:val="006432A1"/>
    <w:rsid w:val="00643348"/>
    <w:rsid w:val="006474BA"/>
    <w:rsid w:val="006501C1"/>
    <w:rsid w:val="0065175F"/>
    <w:rsid w:val="00654E96"/>
    <w:rsid w:val="00683440"/>
    <w:rsid w:val="00692216"/>
    <w:rsid w:val="00694E5F"/>
    <w:rsid w:val="00696F19"/>
    <w:rsid w:val="006A0DB7"/>
    <w:rsid w:val="006A37ED"/>
    <w:rsid w:val="006A5201"/>
    <w:rsid w:val="006A7A5D"/>
    <w:rsid w:val="006B08B6"/>
    <w:rsid w:val="006B1DEE"/>
    <w:rsid w:val="006B1FCB"/>
    <w:rsid w:val="006C71BD"/>
    <w:rsid w:val="006D031E"/>
    <w:rsid w:val="006D345B"/>
    <w:rsid w:val="006E34EE"/>
    <w:rsid w:val="006F140C"/>
    <w:rsid w:val="00712576"/>
    <w:rsid w:val="00715FA6"/>
    <w:rsid w:val="00716144"/>
    <w:rsid w:val="0072497F"/>
    <w:rsid w:val="00725F01"/>
    <w:rsid w:val="00726BAE"/>
    <w:rsid w:val="007319AF"/>
    <w:rsid w:val="0073450D"/>
    <w:rsid w:val="007361D0"/>
    <w:rsid w:val="007367B4"/>
    <w:rsid w:val="0074223C"/>
    <w:rsid w:val="00743A71"/>
    <w:rsid w:val="00747C12"/>
    <w:rsid w:val="00751C6E"/>
    <w:rsid w:val="0075259A"/>
    <w:rsid w:val="00752BD1"/>
    <w:rsid w:val="00752F75"/>
    <w:rsid w:val="007565BD"/>
    <w:rsid w:val="0075735D"/>
    <w:rsid w:val="00763455"/>
    <w:rsid w:val="007764FF"/>
    <w:rsid w:val="0077658C"/>
    <w:rsid w:val="0077698C"/>
    <w:rsid w:val="00776DD0"/>
    <w:rsid w:val="00776E32"/>
    <w:rsid w:val="00776EC8"/>
    <w:rsid w:val="00780CAE"/>
    <w:rsid w:val="00781AE9"/>
    <w:rsid w:val="00785704"/>
    <w:rsid w:val="00786EEC"/>
    <w:rsid w:val="007927FB"/>
    <w:rsid w:val="00796458"/>
    <w:rsid w:val="00797009"/>
    <w:rsid w:val="007A58CE"/>
    <w:rsid w:val="007B7421"/>
    <w:rsid w:val="007B7FAD"/>
    <w:rsid w:val="007C500A"/>
    <w:rsid w:val="007C6A8E"/>
    <w:rsid w:val="007D11A2"/>
    <w:rsid w:val="007E79CB"/>
    <w:rsid w:val="008000AE"/>
    <w:rsid w:val="008001F2"/>
    <w:rsid w:val="008024A6"/>
    <w:rsid w:val="00802AA8"/>
    <w:rsid w:val="00802E10"/>
    <w:rsid w:val="008041CF"/>
    <w:rsid w:val="008103A4"/>
    <w:rsid w:val="008136CF"/>
    <w:rsid w:val="00813B09"/>
    <w:rsid w:val="0081510B"/>
    <w:rsid w:val="00821FCB"/>
    <w:rsid w:val="0082225C"/>
    <w:rsid w:val="00830D93"/>
    <w:rsid w:val="00833678"/>
    <w:rsid w:val="0084277D"/>
    <w:rsid w:val="00843930"/>
    <w:rsid w:val="00843CBF"/>
    <w:rsid w:val="008449D5"/>
    <w:rsid w:val="00851FD4"/>
    <w:rsid w:val="00853FFA"/>
    <w:rsid w:val="00854EE7"/>
    <w:rsid w:val="0085587B"/>
    <w:rsid w:val="00856D35"/>
    <w:rsid w:val="00857C5C"/>
    <w:rsid w:val="00860D40"/>
    <w:rsid w:val="0087200F"/>
    <w:rsid w:val="00872182"/>
    <w:rsid w:val="008733E1"/>
    <w:rsid w:val="008766E6"/>
    <w:rsid w:val="008808CD"/>
    <w:rsid w:val="00886F9E"/>
    <w:rsid w:val="008A0A3B"/>
    <w:rsid w:val="008A1FD1"/>
    <w:rsid w:val="008A4936"/>
    <w:rsid w:val="008A62A4"/>
    <w:rsid w:val="008A7E67"/>
    <w:rsid w:val="008B068E"/>
    <w:rsid w:val="008C1BB1"/>
    <w:rsid w:val="008C46E7"/>
    <w:rsid w:val="008C5A40"/>
    <w:rsid w:val="008C658F"/>
    <w:rsid w:val="008D1DB7"/>
    <w:rsid w:val="008E25F2"/>
    <w:rsid w:val="008E421E"/>
    <w:rsid w:val="008F13F5"/>
    <w:rsid w:val="008F20C2"/>
    <w:rsid w:val="00900AB9"/>
    <w:rsid w:val="00903D51"/>
    <w:rsid w:val="009112D3"/>
    <w:rsid w:val="009174C1"/>
    <w:rsid w:val="00917FB2"/>
    <w:rsid w:val="00922EDC"/>
    <w:rsid w:val="00925A1C"/>
    <w:rsid w:val="009274CA"/>
    <w:rsid w:val="009275CE"/>
    <w:rsid w:val="009335C7"/>
    <w:rsid w:val="00942667"/>
    <w:rsid w:val="00942FBB"/>
    <w:rsid w:val="00947526"/>
    <w:rsid w:val="00951594"/>
    <w:rsid w:val="009537B8"/>
    <w:rsid w:val="00953878"/>
    <w:rsid w:val="00955B20"/>
    <w:rsid w:val="00957B9C"/>
    <w:rsid w:val="00983C9E"/>
    <w:rsid w:val="00983D09"/>
    <w:rsid w:val="00990620"/>
    <w:rsid w:val="0099127C"/>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65C5"/>
    <w:rsid w:val="009B6BD9"/>
    <w:rsid w:val="009B7515"/>
    <w:rsid w:val="009C1DC7"/>
    <w:rsid w:val="009E59DE"/>
    <w:rsid w:val="009E6518"/>
    <w:rsid w:val="009F0EA9"/>
    <w:rsid w:val="009F6172"/>
    <w:rsid w:val="009F61BD"/>
    <w:rsid w:val="009F622D"/>
    <w:rsid w:val="00A01ACB"/>
    <w:rsid w:val="00A03690"/>
    <w:rsid w:val="00A055F8"/>
    <w:rsid w:val="00A05C92"/>
    <w:rsid w:val="00A11AE6"/>
    <w:rsid w:val="00A12731"/>
    <w:rsid w:val="00A1474C"/>
    <w:rsid w:val="00A16FD3"/>
    <w:rsid w:val="00A21BE3"/>
    <w:rsid w:val="00A2202C"/>
    <w:rsid w:val="00A32721"/>
    <w:rsid w:val="00A370DC"/>
    <w:rsid w:val="00A37E9E"/>
    <w:rsid w:val="00A452BE"/>
    <w:rsid w:val="00A47811"/>
    <w:rsid w:val="00A47C9C"/>
    <w:rsid w:val="00A53735"/>
    <w:rsid w:val="00A57604"/>
    <w:rsid w:val="00A578CD"/>
    <w:rsid w:val="00A667A9"/>
    <w:rsid w:val="00A72D8D"/>
    <w:rsid w:val="00A7452D"/>
    <w:rsid w:val="00A7727F"/>
    <w:rsid w:val="00A82F6B"/>
    <w:rsid w:val="00A83322"/>
    <w:rsid w:val="00A83DE9"/>
    <w:rsid w:val="00A858FC"/>
    <w:rsid w:val="00A92B0C"/>
    <w:rsid w:val="00A9452D"/>
    <w:rsid w:val="00A96484"/>
    <w:rsid w:val="00A96C4E"/>
    <w:rsid w:val="00AA162F"/>
    <w:rsid w:val="00AA16EE"/>
    <w:rsid w:val="00AA3A18"/>
    <w:rsid w:val="00AA789B"/>
    <w:rsid w:val="00AA7F15"/>
    <w:rsid w:val="00AB3119"/>
    <w:rsid w:val="00AB6486"/>
    <w:rsid w:val="00AB7A44"/>
    <w:rsid w:val="00AD1EAC"/>
    <w:rsid w:val="00AD5AC1"/>
    <w:rsid w:val="00AD69CA"/>
    <w:rsid w:val="00AE64A5"/>
    <w:rsid w:val="00AF1D3F"/>
    <w:rsid w:val="00AF5646"/>
    <w:rsid w:val="00AF7382"/>
    <w:rsid w:val="00B00048"/>
    <w:rsid w:val="00B01677"/>
    <w:rsid w:val="00B0432D"/>
    <w:rsid w:val="00B05C97"/>
    <w:rsid w:val="00B12CA6"/>
    <w:rsid w:val="00B14487"/>
    <w:rsid w:val="00B152EF"/>
    <w:rsid w:val="00B224C1"/>
    <w:rsid w:val="00B23E66"/>
    <w:rsid w:val="00B27948"/>
    <w:rsid w:val="00B27B6C"/>
    <w:rsid w:val="00B31372"/>
    <w:rsid w:val="00B34471"/>
    <w:rsid w:val="00B3579F"/>
    <w:rsid w:val="00B36B07"/>
    <w:rsid w:val="00B41C06"/>
    <w:rsid w:val="00B41FE1"/>
    <w:rsid w:val="00B459EB"/>
    <w:rsid w:val="00B508D4"/>
    <w:rsid w:val="00B53375"/>
    <w:rsid w:val="00B53C5D"/>
    <w:rsid w:val="00B64876"/>
    <w:rsid w:val="00B67B0B"/>
    <w:rsid w:val="00B7006D"/>
    <w:rsid w:val="00B72375"/>
    <w:rsid w:val="00B757F2"/>
    <w:rsid w:val="00B818C4"/>
    <w:rsid w:val="00B853A9"/>
    <w:rsid w:val="00B952DE"/>
    <w:rsid w:val="00BA1855"/>
    <w:rsid w:val="00BA23DB"/>
    <w:rsid w:val="00BA2EFF"/>
    <w:rsid w:val="00BA38D5"/>
    <w:rsid w:val="00BA40B5"/>
    <w:rsid w:val="00BA574A"/>
    <w:rsid w:val="00BA6C82"/>
    <w:rsid w:val="00BB0BDB"/>
    <w:rsid w:val="00BB4E97"/>
    <w:rsid w:val="00BB55C3"/>
    <w:rsid w:val="00BC60DC"/>
    <w:rsid w:val="00BD01E4"/>
    <w:rsid w:val="00BD1300"/>
    <w:rsid w:val="00BD13C5"/>
    <w:rsid w:val="00BD705B"/>
    <w:rsid w:val="00BE05F2"/>
    <w:rsid w:val="00BE4F9A"/>
    <w:rsid w:val="00BE54F1"/>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1527"/>
    <w:rsid w:val="00C2455C"/>
    <w:rsid w:val="00C33586"/>
    <w:rsid w:val="00C37B34"/>
    <w:rsid w:val="00C6284D"/>
    <w:rsid w:val="00C6735A"/>
    <w:rsid w:val="00C67694"/>
    <w:rsid w:val="00C7062A"/>
    <w:rsid w:val="00C70C14"/>
    <w:rsid w:val="00C7191E"/>
    <w:rsid w:val="00C73B4F"/>
    <w:rsid w:val="00C74D40"/>
    <w:rsid w:val="00C74E5B"/>
    <w:rsid w:val="00C75FAF"/>
    <w:rsid w:val="00C837EF"/>
    <w:rsid w:val="00C84CC5"/>
    <w:rsid w:val="00C86BC8"/>
    <w:rsid w:val="00C876F1"/>
    <w:rsid w:val="00C94B93"/>
    <w:rsid w:val="00C959E4"/>
    <w:rsid w:val="00CA24B3"/>
    <w:rsid w:val="00CA5FF1"/>
    <w:rsid w:val="00CB675A"/>
    <w:rsid w:val="00CB7E57"/>
    <w:rsid w:val="00CC488A"/>
    <w:rsid w:val="00CC65E0"/>
    <w:rsid w:val="00CC68EB"/>
    <w:rsid w:val="00CD0A4D"/>
    <w:rsid w:val="00CE0C1A"/>
    <w:rsid w:val="00CF19BB"/>
    <w:rsid w:val="00CF3ADF"/>
    <w:rsid w:val="00CF461A"/>
    <w:rsid w:val="00CF78F7"/>
    <w:rsid w:val="00D01D0A"/>
    <w:rsid w:val="00D0218E"/>
    <w:rsid w:val="00D034B8"/>
    <w:rsid w:val="00D04C9E"/>
    <w:rsid w:val="00D050B4"/>
    <w:rsid w:val="00D05D4A"/>
    <w:rsid w:val="00D07E2B"/>
    <w:rsid w:val="00D07F4A"/>
    <w:rsid w:val="00D1365F"/>
    <w:rsid w:val="00D203C9"/>
    <w:rsid w:val="00D24FBD"/>
    <w:rsid w:val="00D26F7F"/>
    <w:rsid w:val="00D30FA6"/>
    <w:rsid w:val="00D3369C"/>
    <w:rsid w:val="00D33A06"/>
    <w:rsid w:val="00D4107E"/>
    <w:rsid w:val="00D416AC"/>
    <w:rsid w:val="00D422EB"/>
    <w:rsid w:val="00D422ED"/>
    <w:rsid w:val="00D44F8E"/>
    <w:rsid w:val="00D470F8"/>
    <w:rsid w:val="00D61346"/>
    <w:rsid w:val="00D62143"/>
    <w:rsid w:val="00D65936"/>
    <w:rsid w:val="00D674E2"/>
    <w:rsid w:val="00D82359"/>
    <w:rsid w:val="00D82402"/>
    <w:rsid w:val="00D8508A"/>
    <w:rsid w:val="00D86369"/>
    <w:rsid w:val="00D86966"/>
    <w:rsid w:val="00D904BB"/>
    <w:rsid w:val="00D97E65"/>
    <w:rsid w:val="00DA04D7"/>
    <w:rsid w:val="00DA10D4"/>
    <w:rsid w:val="00DA7B3F"/>
    <w:rsid w:val="00DB29F5"/>
    <w:rsid w:val="00DB3A79"/>
    <w:rsid w:val="00DC32E3"/>
    <w:rsid w:val="00DC7EEB"/>
    <w:rsid w:val="00DD0927"/>
    <w:rsid w:val="00DD651D"/>
    <w:rsid w:val="00DE0CC4"/>
    <w:rsid w:val="00DE6032"/>
    <w:rsid w:val="00DE7132"/>
    <w:rsid w:val="00DF0D72"/>
    <w:rsid w:val="00DF20C7"/>
    <w:rsid w:val="00DF5C16"/>
    <w:rsid w:val="00DF63DD"/>
    <w:rsid w:val="00DF72DE"/>
    <w:rsid w:val="00E00368"/>
    <w:rsid w:val="00E0171E"/>
    <w:rsid w:val="00E04681"/>
    <w:rsid w:val="00E11DEE"/>
    <w:rsid w:val="00E1231C"/>
    <w:rsid w:val="00E240CE"/>
    <w:rsid w:val="00E33A04"/>
    <w:rsid w:val="00E3589B"/>
    <w:rsid w:val="00E35E8C"/>
    <w:rsid w:val="00E457CD"/>
    <w:rsid w:val="00E47837"/>
    <w:rsid w:val="00E50E28"/>
    <w:rsid w:val="00E51B28"/>
    <w:rsid w:val="00E52D56"/>
    <w:rsid w:val="00E53AB7"/>
    <w:rsid w:val="00E54C86"/>
    <w:rsid w:val="00E552FA"/>
    <w:rsid w:val="00E5662A"/>
    <w:rsid w:val="00E62553"/>
    <w:rsid w:val="00E70474"/>
    <w:rsid w:val="00E73695"/>
    <w:rsid w:val="00E73752"/>
    <w:rsid w:val="00E76969"/>
    <w:rsid w:val="00E82033"/>
    <w:rsid w:val="00E9254D"/>
    <w:rsid w:val="00E93BEA"/>
    <w:rsid w:val="00E96714"/>
    <w:rsid w:val="00EA09DA"/>
    <w:rsid w:val="00EA2132"/>
    <w:rsid w:val="00EA2BA5"/>
    <w:rsid w:val="00EB2FDE"/>
    <w:rsid w:val="00EC1707"/>
    <w:rsid w:val="00EC4389"/>
    <w:rsid w:val="00EC4D48"/>
    <w:rsid w:val="00ED069A"/>
    <w:rsid w:val="00EE0E94"/>
    <w:rsid w:val="00EE2105"/>
    <w:rsid w:val="00EE258F"/>
    <w:rsid w:val="00EF3937"/>
    <w:rsid w:val="00EF3CAC"/>
    <w:rsid w:val="00EF3E22"/>
    <w:rsid w:val="00EF426A"/>
    <w:rsid w:val="00EF46CC"/>
    <w:rsid w:val="00F05457"/>
    <w:rsid w:val="00F1056B"/>
    <w:rsid w:val="00F1145A"/>
    <w:rsid w:val="00F1573C"/>
    <w:rsid w:val="00F166BE"/>
    <w:rsid w:val="00F24B84"/>
    <w:rsid w:val="00F26CD3"/>
    <w:rsid w:val="00F31AF3"/>
    <w:rsid w:val="00F3652D"/>
    <w:rsid w:val="00F3723D"/>
    <w:rsid w:val="00F410D4"/>
    <w:rsid w:val="00F43ABD"/>
    <w:rsid w:val="00F47467"/>
    <w:rsid w:val="00F51324"/>
    <w:rsid w:val="00F51E87"/>
    <w:rsid w:val="00F52675"/>
    <w:rsid w:val="00F538B9"/>
    <w:rsid w:val="00F549E1"/>
    <w:rsid w:val="00F560AF"/>
    <w:rsid w:val="00F62079"/>
    <w:rsid w:val="00F847E3"/>
    <w:rsid w:val="00F85D2B"/>
    <w:rsid w:val="00F929F1"/>
    <w:rsid w:val="00F92EF7"/>
    <w:rsid w:val="00F97414"/>
    <w:rsid w:val="00FA1549"/>
    <w:rsid w:val="00FA4818"/>
    <w:rsid w:val="00FB194F"/>
    <w:rsid w:val="00FB2193"/>
    <w:rsid w:val="00FB3CB2"/>
    <w:rsid w:val="00FB3EED"/>
    <w:rsid w:val="00FB523B"/>
    <w:rsid w:val="00FB6F42"/>
    <w:rsid w:val="00FB747F"/>
    <w:rsid w:val="00FC43BC"/>
    <w:rsid w:val="00FC7F55"/>
    <w:rsid w:val="00FD0823"/>
    <w:rsid w:val="00FD4192"/>
    <w:rsid w:val="00FD5CC8"/>
    <w:rsid w:val="00FE0F59"/>
    <w:rsid w:val="00FE0F66"/>
    <w:rsid w:val="00FE50B7"/>
    <w:rsid w:val="00FE6C07"/>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06032-3B18-4C0E-A091-B23F1EBE9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Wadhurst PC</cp:lastModifiedBy>
  <cp:revision>3</cp:revision>
  <cp:lastPrinted>2017-11-20T17:55:00Z</cp:lastPrinted>
  <dcterms:created xsi:type="dcterms:W3CDTF">2019-02-16T17:10:00Z</dcterms:created>
  <dcterms:modified xsi:type="dcterms:W3CDTF">2019-02-16T17:41:00Z</dcterms:modified>
</cp:coreProperties>
</file>